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F9215" w14:textId="0B176287" w:rsidR="005045AF" w:rsidRDefault="00120AF5" w:rsidP="005045AF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noProof/>
        </w:rPr>
        <w:pict w14:anchorId="5CD5A8F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72" type="#_x0000_t202" style="position:absolute;left:0;text-align:left;margin-left:425.1pt;margin-top:-37.7pt;width:93.75pt;height:24.7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">
            <v:textbox inset="5.85pt,.7pt,5.85pt,.7pt">
              <w:txbxContent>
                <w:p w14:paraId="512AC65A" w14:textId="77777777" w:rsidR="001237AE" w:rsidRDefault="001237AE" w:rsidP="001237AE">
                  <w:pPr>
                    <w:spacing w:line="440" w:lineRule="exact"/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rFonts w:hint="eastAsia"/>
                      <w:b/>
                      <w:sz w:val="28"/>
                      <w:szCs w:val="28"/>
                    </w:rPr>
                    <w:t>大学院生用</w:t>
                  </w:r>
                </w:p>
              </w:txbxContent>
            </v:textbox>
          </v:shape>
        </w:pict>
      </w:r>
      <w:r w:rsidR="005045AF"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5BC3E713" w14:textId="6F2FB2D9" w:rsidR="005045AF" w:rsidRPr="006C6352" w:rsidRDefault="005045AF" w:rsidP="005045AF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</w:t>
      </w:r>
      <w:r w:rsidR="00F624D2">
        <w:rPr>
          <w:rFonts w:ascii="Meiryo UI" w:eastAsia="Meiryo UI" w:hAnsi="Meiryo UI" w:hint="eastAsia"/>
          <w:b/>
          <w:kern w:val="0"/>
          <w:sz w:val="22"/>
        </w:rPr>
        <w:t>4</w:t>
      </w:r>
      <w:r>
        <w:rPr>
          <w:rFonts w:ascii="Meiryo UI" w:eastAsia="Meiryo UI" w:hAnsi="Meiryo UI" w:hint="eastAsia"/>
          <w:b/>
          <w:kern w:val="0"/>
          <w:sz w:val="22"/>
        </w:rPr>
        <w:t>年度（第1</w:t>
      </w:r>
      <w:r w:rsidR="00F624D2">
        <w:rPr>
          <w:rFonts w:ascii="Meiryo UI" w:eastAsia="Meiryo UI" w:hAnsi="Meiryo UI" w:hint="eastAsia"/>
          <w:b/>
          <w:kern w:val="0"/>
          <w:sz w:val="22"/>
        </w:rPr>
        <w:t>6</w:t>
      </w:r>
      <w:r>
        <w:rPr>
          <w:rFonts w:ascii="Meiryo UI" w:eastAsia="Meiryo UI" w:hAnsi="Meiryo UI" w:hint="eastAsia"/>
          <w:b/>
          <w:kern w:val="0"/>
          <w:sz w:val="22"/>
        </w:rPr>
        <w:t>期）　派遣留学生申請希望者用</w:t>
      </w:r>
    </w:p>
    <w:p w14:paraId="0584ADA1" w14:textId="77777777" w:rsidR="005045AF" w:rsidRPr="00A10FF5" w:rsidRDefault="005045AF" w:rsidP="005045AF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用チェックリスト（申請者記入）</w:t>
      </w:r>
    </w:p>
    <w:p w14:paraId="50B7D29C" w14:textId="77777777" w:rsidR="004464D7" w:rsidRPr="005045AF" w:rsidRDefault="004464D7" w:rsidP="00B47086">
      <w:pPr>
        <w:spacing w:before="120" w:after="120" w:line="360" w:lineRule="exact"/>
        <w:jc w:val="center"/>
        <w:rPr>
          <w:rFonts w:ascii="Meiryo UI" w:eastAsia="Meiryo UI" w:hAnsi="Meiryo UI"/>
          <w:b/>
          <w:sz w:val="32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9"/>
        <w:gridCol w:w="2540"/>
        <w:gridCol w:w="1701"/>
        <w:gridCol w:w="3828"/>
      </w:tblGrid>
      <w:tr w:rsidR="00FD20ED" w:rsidRPr="006C6352" w14:paraId="081E4314" w14:textId="77777777" w:rsidTr="00B47086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371789C2" w14:textId="77777777" w:rsidR="00FD20ED" w:rsidRPr="006C6352" w:rsidRDefault="00FD20ED" w:rsidP="00B47086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</w:rPr>
            </w:pPr>
            <w:r w:rsidRPr="006C6352">
              <w:rPr>
                <w:rFonts w:ascii="Meiryo UI" w:eastAsia="Meiryo UI" w:hAnsi="Meiryo UI" w:hint="eastAsia"/>
              </w:rPr>
              <w:t>記入</w:t>
            </w:r>
            <w:r w:rsidRPr="006C6352">
              <w:rPr>
                <w:rFonts w:ascii="Meiryo UI" w:eastAsia="Meiryo UI" w:hAnsi="Meiryo UI"/>
              </w:rPr>
              <w:t>日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1D0C9E36" w14:textId="13ED2F7D" w:rsidR="00FD20ED" w:rsidRPr="006C6352" w:rsidRDefault="00A5761E" w:rsidP="00A81B4E">
            <w:pPr>
              <w:spacing w:before="100" w:beforeAutospacing="1" w:after="100" w:afterAutospacing="1" w:line="280" w:lineRule="exact"/>
              <w:ind w:firstLineChars="100" w:firstLine="210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0</w:t>
            </w:r>
            <w:r w:rsidR="00950977" w:rsidRPr="006C6352">
              <w:rPr>
                <w:rFonts w:ascii="Meiryo UI" w:eastAsia="Meiryo UI" w:hAnsi="Meiryo UI"/>
              </w:rPr>
              <w:t xml:space="preserve">　</w:t>
            </w:r>
            <w:r w:rsidR="00A81B4E">
              <w:rPr>
                <w:rFonts w:ascii="Meiryo UI" w:eastAsia="Meiryo UI" w:hAnsi="Meiryo UI" w:hint="eastAsia"/>
              </w:rPr>
              <w:t xml:space="preserve">　</w:t>
            </w:r>
            <w:r w:rsidR="00950977" w:rsidRPr="006C6352">
              <w:rPr>
                <w:rFonts w:ascii="Meiryo UI" w:eastAsia="Meiryo UI" w:hAnsi="Meiryo UI"/>
              </w:rPr>
              <w:t xml:space="preserve">　</w:t>
            </w:r>
            <w:r w:rsidR="00950977" w:rsidRPr="006C6352">
              <w:rPr>
                <w:rFonts w:ascii="Meiryo UI" w:eastAsia="Meiryo UI" w:hAnsi="Meiryo UI" w:hint="eastAsia"/>
              </w:rPr>
              <w:t xml:space="preserve"> </w:t>
            </w:r>
            <w:r w:rsidR="00FD20ED" w:rsidRPr="006C6352">
              <w:rPr>
                <w:rFonts w:ascii="Meiryo UI" w:eastAsia="Meiryo UI" w:hAnsi="Meiryo UI"/>
              </w:rPr>
              <w:t xml:space="preserve">年　</w:t>
            </w:r>
            <w:r w:rsidR="0068413E" w:rsidRPr="006C6352">
              <w:rPr>
                <w:rFonts w:ascii="Meiryo UI" w:eastAsia="Meiryo UI" w:hAnsi="Meiryo UI" w:hint="eastAsia"/>
              </w:rPr>
              <w:t xml:space="preserve">　</w:t>
            </w:r>
            <w:r w:rsidR="00FD20ED" w:rsidRPr="006C6352">
              <w:rPr>
                <w:rFonts w:ascii="Meiryo UI" w:eastAsia="Meiryo UI" w:hAnsi="Meiryo UI"/>
              </w:rPr>
              <w:t>月</w:t>
            </w:r>
            <w:r w:rsidR="0068413E" w:rsidRPr="006C6352">
              <w:rPr>
                <w:rFonts w:ascii="Meiryo UI" w:eastAsia="Meiryo UI" w:hAnsi="Meiryo UI" w:hint="eastAsia"/>
              </w:rPr>
              <w:t xml:space="preserve">　</w:t>
            </w:r>
            <w:r w:rsidR="00FD20ED" w:rsidRPr="006C6352">
              <w:rPr>
                <w:rFonts w:ascii="Meiryo UI" w:eastAsia="Meiryo UI" w:hAnsi="Meiryo UI"/>
              </w:rPr>
              <w:t xml:space="preserve">　日</w:t>
            </w:r>
          </w:p>
        </w:tc>
      </w:tr>
      <w:tr w:rsidR="00EF6BE0" w:rsidRPr="006C6352" w14:paraId="437221BC" w14:textId="77777777" w:rsidTr="00B47086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0C00185B" w14:textId="0D437D3E" w:rsidR="00EF6BE0" w:rsidRPr="006C6352" w:rsidRDefault="00EF6BE0" w:rsidP="00B47086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w w:val="80"/>
              </w:rPr>
            </w:pPr>
            <w:r w:rsidRPr="006C6352">
              <w:rPr>
                <w:rFonts w:ascii="Meiryo UI" w:eastAsia="Meiryo UI" w:hAnsi="Meiryo UI" w:hint="eastAsia"/>
                <w:w w:val="80"/>
              </w:rPr>
              <w:t>所属</w:t>
            </w:r>
            <w:r w:rsidR="0031765D">
              <w:rPr>
                <w:rFonts w:ascii="Meiryo UI" w:eastAsia="Meiryo UI" w:hAnsi="Meiryo UI" w:hint="eastAsia"/>
                <w:w w:val="80"/>
              </w:rPr>
              <w:t>研究科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7AB31679" w14:textId="77777777" w:rsidR="00EF6BE0" w:rsidRPr="006C6352" w:rsidRDefault="00EF6BE0" w:rsidP="006C6352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</w:rPr>
            </w:pPr>
          </w:p>
        </w:tc>
      </w:tr>
      <w:tr w:rsidR="00EF6BE0" w:rsidRPr="006C6352" w14:paraId="52E353FF" w14:textId="77777777" w:rsidTr="00B47086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0C84F3DB" w14:textId="77777777" w:rsidR="00EF6BE0" w:rsidRPr="006C6352" w:rsidRDefault="00CC639E" w:rsidP="00B47086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</w:rPr>
            </w:pPr>
            <w:r w:rsidRPr="006C6352">
              <w:rPr>
                <w:rFonts w:ascii="Meiryo UI" w:eastAsia="Meiryo UI" w:hAnsi="Meiryo UI" w:hint="eastAsia"/>
              </w:rPr>
              <w:t>学籍</w:t>
            </w:r>
            <w:r w:rsidR="00EF6BE0" w:rsidRPr="006C6352">
              <w:rPr>
                <w:rFonts w:ascii="Meiryo UI" w:eastAsia="Meiryo UI" w:hAnsi="Meiryo UI" w:hint="eastAsia"/>
              </w:rPr>
              <w:t>番号</w:t>
            </w:r>
          </w:p>
        </w:tc>
        <w:tc>
          <w:tcPr>
            <w:tcW w:w="254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638BC1C4" w14:textId="77777777" w:rsidR="00EF6BE0" w:rsidRPr="006C6352" w:rsidRDefault="00EF6BE0" w:rsidP="006C6352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</w:rPr>
            </w:pPr>
          </w:p>
        </w:tc>
        <w:tc>
          <w:tcPr>
            <w:tcW w:w="1701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039578AA" w14:textId="77777777" w:rsidR="00EF6BE0" w:rsidRPr="006C6352" w:rsidRDefault="00EF6BE0" w:rsidP="006C6352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</w:rPr>
            </w:pPr>
            <w:r w:rsidRPr="006C6352">
              <w:rPr>
                <w:rFonts w:ascii="Meiryo UI" w:eastAsia="Meiryo UI" w:hAnsi="Meiryo UI" w:hint="eastAsia"/>
              </w:rPr>
              <w:t>学生</w:t>
            </w:r>
            <w:r w:rsidRPr="006C6352">
              <w:rPr>
                <w:rFonts w:ascii="Meiryo UI" w:eastAsia="Meiryo UI" w:hAnsi="Meiryo UI"/>
              </w:rPr>
              <w:t>氏名</w:t>
            </w:r>
          </w:p>
        </w:tc>
        <w:tc>
          <w:tcPr>
            <w:tcW w:w="3828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1842B9EC" w14:textId="77777777" w:rsidR="00EF6BE0" w:rsidRPr="006C6352" w:rsidRDefault="00EF6BE0" w:rsidP="006C6352">
            <w:pPr>
              <w:spacing w:line="280" w:lineRule="exact"/>
              <w:rPr>
                <w:rFonts w:ascii="Meiryo UI" w:eastAsia="Meiryo UI" w:hAnsi="Meiryo UI"/>
              </w:rPr>
            </w:pPr>
          </w:p>
        </w:tc>
      </w:tr>
    </w:tbl>
    <w:p w14:paraId="0FF5B4E1" w14:textId="77777777" w:rsidR="001237AE" w:rsidRPr="001237AE" w:rsidRDefault="001237AE" w:rsidP="001237AE">
      <w:pPr>
        <w:spacing w:line="300" w:lineRule="exact"/>
        <w:rPr>
          <w:rFonts w:ascii="Meiryo UI" w:eastAsia="Meiryo UI" w:hAnsi="Meiryo UI"/>
          <w:szCs w:val="21"/>
        </w:rPr>
      </w:pPr>
    </w:p>
    <w:p w14:paraId="6028D668" w14:textId="77777777" w:rsidR="001237AE" w:rsidRDefault="001237AE" w:rsidP="001237AE">
      <w:pPr>
        <w:spacing w:line="300" w:lineRule="exact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●申請者と配偶者（夫又は妻）について、下表に必要事項を記入すること。</w:t>
      </w:r>
    </w:p>
    <w:p w14:paraId="7E4B8F8F" w14:textId="090A1DDA" w:rsidR="001237AE" w:rsidRPr="001237AE" w:rsidRDefault="001237AE" w:rsidP="001237AE">
      <w:pPr>
        <w:spacing w:line="300" w:lineRule="exact"/>
        <w:ind w:left="630" w:hangingChars="300" w:hanging="630"/>
        <w:rPr>
          <w:rFonts w:ascii="Meiryo UI" w:eastAsia="Meiryo UI" w:hAnsi="Meiryo UI"/>
          <w:szCs w:val="21"/>
        </w:rPr>
      </w:pPr>
    </w:p>
    <w:tbl>
      <w:tblPr>
        <w:tblW w:w="1023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3"/>
        <w:gridCol w:w="1559"/>
        <w:gridCol w:w="1559"/>
        <w:gridCol w:w="1418"/>
        <w:gridCol w:w="1559"/>
        <w:gridCol w:w="1242"/>
        <w:gridCol w:w="1340"/>
      </w:tblGrid>
      <w:tr w:rsidR="00F624D2" w:rsidRPr="001237AE" w14:paraId="16FADDFD" w14:textId="77777777" w:rsidTr="003B5136">
        <w:trPr>
          <w:trHeight w:val="99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vAlign w:val="center"/>
            <w:hideMark/>
          </w:tcPr>
          <w:p w14:paraId="33CF5324" w14:textId="77777777" w:rsidR="00F624D2" w:rsidRPr="001237AE" w:rsidRDefault="00F624D2" w:rsidP="001237AE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申請者</w:t>
            </w:r>
          </w:p>
        </w:tc>
        <w:tc>
          <w:tcPr>
            <w:tcW w:w="99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EFFF1BD" w14:textId="77777777" w:rsidR="00F624D2" w:rsidRDefault="00F624D2" w:rsidP="001237AE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55F06" w14:textId="28954588" w:rsidR="00F624D2" w:rsidRPr="001237AE" w:rsidRDefault="00F624D2" w:rsidP="001237AE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アルバイト等収入（金額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00B45F1" w14:textId="1C80023A" w:rsidR="00F624D2" w:rsidRPr="001237AE" w:rsidRDefault="00F624D2" w:rsidP="001237AE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父母等からの給付額</w:t>
            </w:r>
          </w:p>
        </w:tc>
        <w:tc>
          <w:tcPr>
            <w:tcW w:w="141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70371" w14:textId="3580B85B" w:rsidR="00F624D2" w:rsidRPr="001237AE" w:rsidRDefault="00F624D2" w:rsidP="001237AE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奨学金受給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59BFE89" w14:textId="77777777" w:rsidR="00F624D2" w:rsidRPr="001237AE" w:rsidRDefault="00F624D2" w:rsidP="001237AE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（奨学金を受給した場合）</w:t>
            </w:r>
            <w:r w:rsidRPr="001237AE">
              <w:rPr>
                <w:rFonts w:ascii="Meiryo UI" w:eastAsia="Meiryo UI" w:hAnsi="Meiryo UI" w:hint="eastAsia"/>
                <w:szCs w:val="21"/>
              </w:rPr>
              <w:t>奨学金</w:t>
            </w: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名</w:t>
            </w:r>
            <w:r w:rsidRPr="001237AE">
              <w:rPr>
                <w:rFonts w:ascii="Meiryo UI" w:eastAsia="Meiryo UI" w:hAnsi="Meiryo UI" w:hint="eastAsia"/>
                <w:szCs w:val="21"/>
              </w:rPr>
              <w:t>、月額、給付期間</w:t>
            </w:r>
          </w:p>
        </w:tc>
        <w:tc>
          <w:tcPr>
            <w:tcW w:w="124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0AA9B" w14:textId="77777777" w:rsidR="00F624D2" w:rsidRPr="001237AE" w:rsidRDefault="00F624D2" w:rsidP="001237AE">
            <w:pPr>
              <w:spacing w:before="100" w:beforeAutospacing="1" w:after="100" w:afterAutospacing="1" w:line="280" w:lineRule="exact"/>
              <w:ind w:rightChars="-54" w:right="-113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定職収入の有無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DD82B" w14:textId="262D514E" w:rsidR="00F624D2" w:rsidRPr="001237AE" w:rsidRDefault="00F624D2" w:rsidP="001237AE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sz w:val="20"/>
                <w:szCs w:val="20"/>
              </w:rPr>
              <w:t>書類の添付（✓）</w:t>
            </w:r>
          </w:p>
        </w:tc>
      </w:tr>
      <w:tr w:rsidR="00F624D2" w:rsidRPr="001237AE" w14:paraId="1F0B0820" w14:textId="77777777" w:rsidTr="003B5136">
        <w:trPr>
          <w:trHeight w:hRule="exact" w:val="1205"/>
        </w:trPr>
        <w:tc>
          <w:tcPr>
            <w:tcW w:w="567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  <w:hideMark/>
          </w:tcPr>
          <w:p w14:paraId="3122E9C2" w14:textId="77777777" w:rsidR="00F624D2" w:rsidRPr="001237AE" w:rsidRDefault="00F624D2" w:rsidP="001237AE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F813E14" w14:textId="77777777" w:rsidR="00F624D2" w:rsidRDefault="00F624D2" w:rsidP="001237AE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前年</w:t>
            </w:r>
          </w:p>
          <w:p w14:paraId="1C5C64C4" w14:textId="5A2A1602" w:rsidR="00F624D2" w:rsidRPr="001237AE" w:rsidRDefault="00F624D2" w:rsidP="001237AE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/>
                <w:sz w:val="14"/>
                <w:szCs w:val="14"/>
              </w:rPr>
              <w:t>(</w:t>
            </w:r>
            <w:r w:rsidRPr="003B5136">
              <w:rPr>
                <w:rFonts w:ascii="Meiryo UI" w:eastAsia="Meiryo UI" w:hAnsi="Meiryo UI"/>
                <w:sz w:val="14"/>
                <w:szCs w:val="14"/>
              </w:rPr>
              <w:t>2022年1</w:t>
            </w:r>
            <w:r>
              <w:rPr>
                <w:rFonts w:ascii="Meiryo UI" w:eastAsia="Meiryo UI" w:hAnsi="Meiryo UI" w:hint="eastAsia"/>
                <w:sz w:val="14"/>
                <w:szCs w:val="14"/>
              </w:rPr>
              <w:t>～12月)</w:t>
            </w:r>
          </w:p>
        </w:tc>
        <w:tc>
          <w:tcPr>
            <w:tcW w:w="155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E8FD2" w14:textId="0BE99DEE" w:rsidR="00F624D2" w:rsidRPr="001237AE" w:rsidRDefault="00F624D2" w:rsidP="001237AE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39024AF" w14:textId="77777777" w:rsidR="00F624D2" w:rsidRPr="001237AE" w:rsidRDefault="00F624D2" w:rsidP="001237AE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41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C2CA9" w14:textId="77777777" w:rsidR="00F624D2" w:rsidRPr="001237AE" w:rsidRDefault="00F624D2" w:rsidP="001237AE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5270637" w14:textId="77777777" w:rsidR="00F624D2" w:rsidRPr="003B5136" w:rsidRDefault="00F624D2" w:rsidP="003B5136">
            <w:pPr>
              <w:spacing w:line="300" w:lineRule="exact"/>
              <w:jc w:val="left"/>
              <w:rPr>
                <w:rFonts w:ascii="Meiryo UI" w:eastAsia="Meiryo UI" w:hAnsi="Meiryo UI"/>
                <w:sz w:val="16"/>
                <w:szCs w:val="16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65555" w14:textId="77777777" w:rsidR="00F624D2" w:rsidRPr="001237AE" w:rsidRDefault="00F624D2" w:rsidP="001237AE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46031" w14:textId="2D5F9C82" w:rsidR="00F624D2" w:rsidRPr="001237AE" w:rsidRDefault="00F624D2" w:rsidP="001237AE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</w:tr>
      <w:tr w:rsidR="00764377" w:rsidRPr="001237AE" w14:paraId="59956E11" w14:textId="77777777" w:rsidTr="00764377">
        <w:trPr>
          <w:trHeight w:hRule="exact" w:val="1205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7A564C" w14:textId="77777777" w:rsidR="00F624D2" w:rsidRPr="001237AE" w:rsidRDefault="00F624D2" w:rsidP="00F624D2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AD1CC84" w14:textId="4D0A9555" w:rsidR="00F624D2" w:rsidRPr="003B5136" w:rsidRDefault="00F624D2" w:rsidP="00F624D2">
            <w:pPr>
              <w:spacing w:line="300" w:lineRule="exact"/>
              <w:jc w:val="right"/>
              <w:rPr>
                <w:rFonts w:ascii="Meiryo UI" w:eastAsia="Meiryo UI" w:hAnsi="Meiryo UI"/>
                <w:sz w:val="18"/>
                <w:szCs w:val="18"/>
              </w:rPr>
            </w:pPr>
            <w:r w:rsidRPr="003B5136">
              <w:rPr>
                <w:rFonts w:ascii="Meiryo UI" w:eastAsia="Meiryo UI" w:hAnsi="Meiryo UI" w:hint="eastAsia"/>
                <w:sz w:val="18"/>
                <w:szCs w:val="18"/>
              </w:rPr>
              <w:t>本年見込</w:t>
            </w:r>
          </w:p>
          <w:p w14:paraId="5176907B" w14:textId="657CC211" w:rsidR="00913A4E" w:rsidRPr="003B5136" w:rsidRDefault="00913A4E" w:rsidP="00F624D2">
            <w:pPr>
              <w:spacing w:line="300" w:lineRule="exact"/>
              <w:jc w:val="right"/>
              <w:rPr>
                <w:rFonts w:ascii="Meiryo UI" w:eastAsia="Meiryo UI" w:hAnsi="Meiryo UI"/>
                <w:sz w:val="16"/>
                <w:szCs w:val="16"/>
              </w:rPr>
            </w:pPr>
            <w:r w:rsidRPr="00764377">
              <w:rPr>
                <w:rFonts w:ascii="Meiryo UI" w:eastAsia="Meiryo UI" w:hAnsi="Meiryo UI" w:hint="eastAsia"/>
                <w:sz w:val="16"/>
                <w:szCs w:val="16"/>
              </w:rPr>
              <w:t>（前年と変動が</w:t>
            </w:r>
            <w:r w:rsidRPr="003B5136">
              <w:rPr>
                <w:rFonts w:ascii="Meiryo UI" w:eastAsia="Meiryo UI" w:hAnsi="Meiryo UI" w:hint="eastAsia"/>
                <w:sz w:val="16"/>
                <w:szCs w:val="16"/>
              </w:rPr>
              <w:t>ある</w:t>
            </w:r>
            <w:r w:rsidR="00764377">
              <w:rPr>
                <w:rFonts w:ascii="Meiryo UI" w:eastAsia="Meiryo UI" w:hAnsi="Meiryo UI" w:hint="eastAsia"/>
                <w:sz w:val="16"/>
                <w:szCs w:val="16"/>
              </w:rPr>
              <w:t>場合のみ）</w:t>
            </w:r>
          </w:p>
        </w:tc>
        <w:tc>
          <w:tcPr>
            <w:tcW w:w="155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D675E" w14:textId="32C44ABE" w:rsidR="00F624D2" w:rsidRPr="001237AE" w:rsidRDefault="00F624D2" w:rsidP="00F624D2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835F1D" w14:textId="2F742042" w:rsidR="00F624D2" w:rsidRPr="001237AE" w:rsidRDefault="00F624D2" w:rsidP="00F624D2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41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8678" w14:textId="15065786" w:rsidR="00F624D2" w:rsidRPr="001237AE" w:rsidRDefault="00F624D2" w:rsidP="00F624D2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2078682" w14:textId="77777777" w:rsidR="00F624D2" w:rsidRPr="003B5136" w:rsidRDefault="00F624D2" w:rsidP="003B5136">
            <w:pPr>
              <w:spacing w:line="300" w:lineRule="exact"/>
              <w:jc w:val="left"/>
              <w:rPr>
                <w:rFonts w:ascii="Meiryo UI" w:eastAsia="Meiryo UI" w:hAnsi="Meiryo UI"/>
                <w:sz w:val="16"/>
                <w:szCs w:val="16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E5B1" w14:textId="77777777" w:rsidR="00F624D2" w:rsidRPr="001237AE" w:rsidRDefault="00F624D2" w:rsidP="00F624D2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A78B" w14:textId="2977EA49" w:rsidR="00F624D2" w:rsidRPr="001237AE" w:rsidRDefault="00120AF5" w:rsidP="00F624D2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/>
                <w:noProof/>
                <w:szCs w:val="21"/>
              </w:rPr>
              <w:pict w14:anchorId="6F06C8FC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079" type="#_x0000_t32" style="position:absolute;left:0;text-align:left;margin-left:-5.1pt;margin-top:.75pt;width:64.9pt;height:56.95pt;flip:x;z-index:251661824;mso-position-horizontal-relative:text;mso-position-vertical-relative:text" o:connectortype="straight"/>
              </w:pict>
            </w:r>
          </w:p>
        </w:tc>
      </w:tr>
    </w:tbl>
    <w:p w14:paraId="054382AE" w14:textId="77777777" w:rsidR="001237AE" w:rsidRPr="001237AE" w:rsidRDefault="001237AE" w:rsidP="001237AE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2"/>
        <w:gridCol w:w="1076"/>
        <w:gridCol w:w="1180"/>
        <w:gridCol w:w="2349"/>
        <w:gridCol w:w="4903"/>
      </w:tblGrid>
      <w:tr w:rsidR="00A5761E" w:rsidRPr="001237AE" w14:paraId="7D25ADA4" w14:textId="77777777" w:rsidTr="003B5136">
        <w:trPr>
          <w:trHeight w:val="1241"/>
        </w:trPr>
        <w:tc>
          <w:tcPr>
            <w:tcW w:w="7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9F8F287" w14:textId="77777777" w:rsidR="00A5761E" w:rsidRPr="001237AE" w:rsidRDefault="00A5761E" w:rsidP="001237AE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配偶者</w:t>
            </w:r>
          </w:p>
        </w:tc>
        <w:tc>
          <w:tcPr>
            <w:tcW w:w="10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805CBAB" w14:textId="61AA8E0C" w:rsidR="00A5761E" w:rsidRPr="001237AE" w:rsidRDefault="00A5761E" w:rsidP="001237AE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配偶者の有無</w:t>
            </w:r>
          </w:p>
        </w:tc>
        <w:tc>
          <w:tcPr>
            <w:tcW w:w="118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788C998" w14:textId="1A329CB7" w:rsidR="00A5761E" w:rsidRPr="001237AE" w:rsidRDefault="00A5761E" w:rsidP="001237AE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配偶者の定職収入の有無</w:t>
            </w:r>
          </w:p>
        </w:tc>
        <w:tc>
          <w:tcPr>
            <w:tcW w:w="23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C81F9" w14:textId="77777777" w:rsidR="00A5761E" w:rsidRDefault="00A5761E" w:rsidP="00A5761E">
            <w:pPr>
              <w:spacing w:line="30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（定職収入がある場合</w:t>
            </w:r>
            <w:r>
              <w:rPr>
                <w:rFonts w:ascii="Meiryo UI" w:eastAsia="Meiryo UI" w:hAnsi="Meiryo UI" w:hint="eastAsia"/>
                <w:w w:val="80"/>
                <w:szCs w:val="21"/>
              </w:rPr>
              <w:t>のみ</w:t>
            </w: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）</w:t>
            </w:r>
          </w:p>
          <w:p w14:paraId="092BD9BB" w14:textId="3394D36F" w:rsidR="00A5761E" w:rsidRPr="001237AE" w:rsidRDefault="00A5761E" w:rsidP="00A5761E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書類の添付（✓）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BE4A7" w14:textId="13D221A9" w:rsidR="00A5761E" w:rsidRDefault="00A5761E" w:rsidP="0050043A">
            <w:pPr>
              <w:spacing w:line="30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（定職収入がある場合</w:t>
            </w:r>
            <w:r>
              <w:rPr>
                <w:rFonts w:ascii="Meiryo UI" w:eastAsia="Meiryo UI" w:hAnsi="Meiryo UI" w:hint="eastAsia"/>
                <w:w w:val="80"/>
                <w:szCs w:val="21"/>
              </w:rPr>
              <w:t>のみ</w:t>
            </w: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）</w:t>
            </w:r>
          </w:p>
          <w:p w14:paraId="7DC44E04" w14:textId="6F8028B5" w:rsidR="00A5761E" w:rsidRDefault="00A5761E" w:rsidP="0050043A">
            <w:pPr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本年の収入・所得金額見込み</w:t>
            </w:r>
          </w:p>
          <w:p w14:paraId="724C88B6" w14:textId="22A68A5D" w:rsidR="00A5761E" w:rsidRPr="001237AE" w:rsidRDefault="00A5761E" w:rsidP="0050043A">
            <w:pPr>
              <w:spacing w:line="30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※前年と変動がある場合のみ記入</w:t>
            </w:r>
          </w:p>
        </w:tc>
      </w:tr>
      <w:tr w:rsidR="00A5761E" w:rsidRPr="001237AE" w14:paraId="71CA03E9" w14:textId="77777777" w:rsidTr="003B5136">
        <w:trPr>
          <w:trHeight w:hRule="exact" w:val="950"/>
        </w:trPr>
        <w:tc>
          <w:tcPr>
            <w:tcW w:w="7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608A8C5" w14:textId="77777777" w:rsidR="00A5761E" w:rsidRPr="001237AE" w:rsidRDefault="00A5761E" w:rsidP="00F624D2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2D553901" w14:textId="77777777" w:rsidR="00A5761E" w:rsidRDefault="00A5761E" w:rsidP="00F624D2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180" w:type="dxa"/>
            <w:vMerge w:val="restart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3B2DA79A" w14:textId="77777777" w:rsidR="00A5761E" w:rsidRDefault="00A5761E" w:rsidP="00F624D2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2349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0E62FBF4" w14:textId="77777777" w:rsidR="00A5761E" w:rsidRPr="001237AE" w:rsidRDefault="00A5761E" w:rsidP="00F624D2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7E82" w14:textId="2C17DA16" w:rsidR="00A5761E" w:rsidRDefault="00A5761E" w:rsidP="00A5761E">
            <w:pPr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給与所得：　　　　　　　　　　　　　　　　　　　円</w:t>
            </w:r>
          </w:p>
        </w:tc>
      </w:tr>
      <w:tr w:rsidR="00A5761E" w:rsidRPr="001237AE" w14:paraId="37F433C7" w14:textId="77777777" w:rsidTr="003B5136">
        <w:trPr>
          <w:trHeight w:hRule="exact" w:val="950"/>
        </w:trPr>
        <w:tc>
          <w:tcPr>
            <w:tcW w:w="7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298372C7" w14:textId="77777777" w:rsidR="00A5761E" w:rsidRPr="001237AE" w:rsidRDefault="00A5761E" w:rsidP="00F624D2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076" w:type="dxa"/>
            <w:vMerge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2B32CC4" w14:textId="77777777" w:rsidR="00A5761E" w:rsidRDefault="00A5761E" w:rsidP="00F624D2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180" w:type="dxa"/>
            <w:vMerge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E4D226E" w14:textId="77777777" w:rsidR="00A5761E" w:rsidRDefault="00A5761E" w:rsidP="00F624D2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2349" w:type="dxa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9507" w14:textId="77777777" w:rsidR="00A5761E" w:rsidRPr="001237AE" w:rsidRDefault="00A5761E" w:rsidP="00F624D2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2159E" w14:textId="6A16C6C2" w:rsidR="00A5761E" w:rsidRPr="001237AE" w:rsidRDefault="00A5761E" w:rsidP="00F624D2">
            <w:pPr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給与所得以外：　　　　　　　　　　　　　　　　円</w:t>
            </w:r>
          </w:p>
        </w:tc>
      </w:tr>
    </w:tbl>
    <w:p w14:paraId="2E7329EB" w14:textId="77777777" w:rsidR="001237AE" w:rsidRPr="001237AE" w:rsidRDefault="001237AE" w:rsidP="001237AE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</w:p>
    <w:p w14:paraId="45BB52C3" w14:textId="658D1950" w:rsidR="00B725BF" w:rsidRDefault="00B725BF" w:rsidP="00A4395D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添付書類</w:t>
      </w:r>
    </w:p>
    <w:p w14:paraId="1FA5F086" w14:textId="40DA36E1" w:rsidR="00B725BF" w:rsidRDefault="007670CB" w:rsidP="003B5136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（1）</w:t>
      </w:r>
      <w:r w:rsidR="00B725BF">
        <w:rPr>
          <w:rFonts w:ascii="Meiryo UI" w:eastAsia="Meiryo UI" w:hAnsi="Meiryo UI" w:hint="eastAsia"/>
          <w:szCs w:val="21"/>
        </w:rPr>
        <w:t>定職収入がある場合（本人及び配偶者）</w:t>
      </w:r>
    </w:p>
    <w:p w14:paraId="3369A534" w14:textId="77777777" w:rsidR="00B725BF" w:rsidRPr="00B725BF" w:rsidRDefault="00B725BF" w:rsidP="00B725BF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・給与所得者の場合･･･直近（2022年1月～12月分）の源泉徴収票のコピー</w:t>
      </w:r>
    </w:p>
    <w:p w14:paraId="54F44FD0" w14:textId="76F39DAB" w:rsidR="00B725BF" w:rsidRDefault="00B725BF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・給与所得以外の場合･･･直近（2022年1月～12月分）確定申告書控等のコピー</w:t>
      </w:r>
    </w:p>
    <w:p w14:paraId="441B778E" w14:textId="41910838" w:rsidR="007670CB" w:rsidRDefault="007670CB" w:rsidP="003B5136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（2）定職収入がない場合（本人及び配偶者）</w:t>
      </w:r>
    </w:p>
    <w:p w14:paraId="2475B023" w14:textId="713F533D" w:rsidR="007670CB" w:rsidRDefault="007670CB" w:rsidP="007670CB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市町村民税の2023年度（令和５年度）課税証明書（2022年１月～12月分）を添付すること。（自治体によっては「所得証明書」）</w:t>
      </w:r>
    </w:p>
    <w:p w14:paraId="0F24A8C3" w14:textId="3DB6F1BC" w:rsidR="007670CB" w:rsidRPr="007670CB" w:rsidRDefault="007670CB" w:rsidP="003B5136">
      <w:pPr>
        <w:spacing w:line="300" w:lineRule="exact"/>
        <w:ind w:left="720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※本人については、（3）、（4）がある場合でも、（1）がない場合は提出してください。</w:t>
      </w:r>
    </w:p>
    <w:p w14:paraId="3577D556" w14:textId="3CB320FF" w:rsidR="00B725BF" w:rsidRDefault="007670CB" w:rsidP="003B5136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（3）</w:t>
      </w:r>
      <w:r w:rsidR="00B725BF">
        <w:rPr>
          <w:rFonts w:ascii="Meiryo UI" w:eastAsia="Meiryo UI" w:hAnsi="Meiryo UI" w:hint="eastAsia"/>
          <w:szCs w:val="21"/>
        </w:rPr>
        <w:t>アルバイト収入</w:t>
      </w:r>
      <w:r>
        <w:rPr>
          <w:rFonts w:ascii="Meiryo UI" w:eastAsia="Meiryo UI" w:hAnsi="Meiryo UI" w:hint="eastAsia"/>
          <w:szCs w:val="21"/>
        </w:rPr>
        <w:t>がある</w:t>
      </w:r>
      <w:r w:rsidR="00B725BF">
        <w:rPr>
          <w:rFonts w:ascii="Meiryo UI" w:eastAsia="Meiryo UI" w:hAnsi="Meiryo UI" w:hint="eastAsia"/>
          <w:szCs w:val="21"/>
        </w:rPr>
        <w:t>場合（本人のみ）</w:t>
      </w:r>
    </w:p>
    <w:p w14:paraId="6AA9AD59" w14:textId="40BAE6BE" w:rsidR="00B725BF" w:rsidRDefault="00B725BF" w:rsidP="003B5136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アルバイト先の源泉徴収票、給与支払証明書等</w:t>
      </w:r>
    </w:p>
    <w:p w14:paraId="67BA0BF7" w14:textId="1FE10EF6" w:rsidR="00B725BF" w:rsidRDefault="007670CB" w:rsidP="003B5136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lastRenderedPageBreak/>
        <w:t>（4）</w:t>
      </w:r>
      <w:r w:rsidR="00B725BF">
        <w:rPr>
          <w:rFonts w:ascii="Meiryo UI" w:eastAsia="Meiryo UI" w:hAnsi="Meiryo UI" w:hint="eastAsia"/>
          <w:szCs w:val="21"/>
        </w:rPr>
        <w:t>奨学金を受けている場合（本人のみ）</w:t>
      </w:r>
    </w:p>
    <w:p w14:paraId="0E4337F4" w14:textId="15B12F42" w:rsidR="00B725BF" w:rsidRPr="00B725BF" w:rsidRDefault="00B725BF" w:rsidP="003B5136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奨学生採用決定通知、 奨学金受給額を証明する書類の写し</w:t>
      </w:r>
    </w:p>
    <w:p w14:paraId="175C83F1" w14:textId="77777777" w:rsidR="00B725BF" w:rsidRDefault="00B725BF" w:rsidP="003B5136">
      <w:pPr>
        <w:spacing w:line="300" w:lineRule="exact"/>
        <w:rPr>
          <w:rFonts w:ascii="Meiryo UI" w:eastAsia="Meiryo UI" w:hAnsi="Meiryo UI"/>
          <w:szCs w:val="21"/>
        </w:rPr>
      </w:pPr>
    </w:p>
    <w:p w14:paraId="131BE0EF" w14:textId="06D3EA6E" w:rsidR="001237AE" w:rsidRPr="001237AE" w:rsidRDefault="001237AE" w:rsidP="00A4395D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※アルバイト等には、ＲＡやＴＡも含む。</w:t>
      </w:r>
    </w:p>
    <w:p w14:paraId="2F90EC05" w14:textId="77777777" w:rsidR="001237AE" w:rsidRPr="001237AE" w:rsidRDefault="001237AE" w:rsidP="00A4395D">
      <w:pPr>
        <w:spacing w:beforeLines="50" w:before="145" w:line="300" w:lineRule="exact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※「定職収入」には、アルバイト等収入、父母等からの給付、奨学金の受給は含まない。</w:t>
      </w:r>
    </w:p>
    <w:p w14:paraId="65BB4252" w14:textId="77777777" w:rsidR="001237AE" w:rsidRPr="001237AE" w:rsidRDefault="001237AE" w:rsidP="00A4395D">
      <w:pPr>
        <w:spacing w:beforeLines="50" w:before="145" w:line="300" w:lineRule="exact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※申請者及び配偶者について、定職収入がある場合は、下記の書類も併せて提出すること。</w:t>
      </w:r>
    </w:p>
    <w:p w14:paraId="5BEC4111" w14:textId="0AD52B4C" w:rsidR="001237AE" w:rsidRPr="001237AE" w:rsidRDefault="001237AE" w:rsidP="00A4395D">
      <w:pPr>
        <w:spacing w:line="300" w:lineRule="exact"/>
        <w:ind w:leftChars="100" w:left="210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・給与所得者の場合･･･</w:t>
      </w:r>
      <w:r w:rsidR="00913A4E">
        <w:rPr>
          <w:rFonts w:ascii="Meiryo UI" w:eastAsia="Meiryo UI" w:hAnsi="Meiryo UI" w:hint="eastAsia"/>
          <w:szCs w:val="21"/>
        </w:rPr>
        <w:t>直近（</w:t>
      </w:r>
      <w:r w:rsidR="0050043A">
        <w:rPr>
          <w:rFonts w:ascii="Meiryo UI" w:eastAsia="Meiryo UI" w:hAnsi="Meiryo UI" w:hint="eastAsia"/>
          <w:szCs w:val="21"/>
        </w:rPr>
        <w:t>2</w:t>
      </w:r>
      <w:r w:rsidR="00AE498A">
        <w:rPr>
          <w:rFonts w:ascii="Meiryo UI" w:eastAsia="Meiryo UI" w:hAnsi="Meiryo UI" w:hint="eastAsia"/>
          <w:szCs w:val="21"/>
        </w:rPr>
        <w:t>02</w:t>
      </w:r>
      <w:r w:rsidR="00913A4E">
        <w:rPr>
          <w:rFonts w:ascii="Meiryo UI" w:eastAsia="Meiryo UI" w:hAnsi="Meiryo UI" w:hint="eastAsia"/>
          <w:szCs w:val="21"/>
        </w:rPr>
        <w:t>2</w:t>
      </w:r>
      <w:r w:rsidRPr="001237AE">
        <w:rPr>
          <w:rFonts w:ascii="Meiryo UI" w:eastAsia="Meiryo UI" w:hAnsi="Meiryo UI" w:hint="eastAsia"/>
          <w:szCs w:val="21"/>
        </w:rPr>
        <w:t>年</w:t>
      </w:r>
      <w:r w:rsidR="00913A4E">
        <w:rPr>
          <w:rFonts w:ascii="Meiryo UI" w:eastAsia="Meiryo UI" w:hAnsi="Meiryo UI" w:hint="eastAsia"/>
          <w:szCs w:val="21"/>
        </w:rPr>
        <w:t>1月～12月</w:t>
      </w:r>
      <w:r w:rsidRPr="001237AE">
        <w:rPr>
          <w:rFonts w:ascii="Meiryo UI" w:eastAsia="Meiryo UI" w:hAnsi="Meiryo UI" w:hint="eastAsia"/>
          <w:szCs w:val="21"/>
        </w:rPr>
        <w:t>分</w:t>
      </w:r>
      <w:r w:rsidR="00913A4E">
        <w:rPr>
          <w:rFonts w:ascii="Meiryo UI" w:eastAsia="Meiryo UI" w:hAnsi="Meiryo UI" w:hint="eastAsia"/>
          <w:szCs w:val="21"/>
        </w:rPr>
        <w:t>）</w:t>
      </w:r>
      <w:r w:rsidRPr="001237AE">
        <w:rPr>
          <w:rFonts w:ascii="Meiryo UI" w:eastAsia="Meiryo UI" w:hAnsi="Meiryo UI" w:hint="eastAsia"/>
          <w:szCs w:val="21"/>
        </w:rPr>
        <w:t>の源泉徴収票のコピー</w:t>
      </w:r>
    </w:p>
    <w:p w14:paraId="11891DFE" w14:textId="2BCBD88E" w:rsidR="001237AE" w:rsidRDefault="001237AE" w:rsidP="00A4395D">
      <w:pPr>
        <w:spacing w:line="300" w:lineRule="exact"/>
        <w:ind w:leftChars="100" w:left="210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・給与所得以外の場合･･･</w:t>
      </w:r>
      <w:r w:rsidR="00913A4E">
        <w:rPr>
          <w:rFonts w:ascii="Meiryo UI" w:eastAsia="Meiryo UI" w:hAnsi="Meiryo UI" w:hint="eastAsia"/>
          <w:szCs w:val="21"/>
        </w:rPr>
        <w:t>直近（2022</w:t>
      </w:r>
      <w:r w:rsidR="00913A4E" w:rsidRPr="001237AE">
        <w:rPr>
          <w:rFonts w:ascii="Meiryo UI" w:eastAsia="Meiryo UI" w:hAnsi="Meiryo UI" w:hint="eastAsia"/>
          <w:szCs w:val="21"/>
        </w:rPr>
        <w:t>年</w:t>
      </w:r>
      <w:r w:rsidR="00913A4E">
        <w:rPr>
          <w:rFonts w:ascii="Meiryo UI" w:eastAsia="Meiryo UI" w:hAnsi="Meiryo UI" w:hint="eastAsia"/>
          <w:szCs w:val="21"/>
        </w:rPr>
        <w:t>1月～12月</w:t>
      </w:r>
      <w:r w:rsidR="00913A4E" w:rsidRPr="001237AE">
        <w:rPr>
          <w:rFonts w:ascii="Meiryo UI" w:eastAsia="Meiryo UI" w:hAnsi="Meiryo UI" w:hint="eastAsia"/>
          <w:szCs w:val="21"/>
        </w:rPr>
        <w:t>分</w:t>
      </w:r>
      <w:r w:rsidR="00913A4E">
        <w:rPr>
          <w:rFonts w:ascii="Meiryo UI" w:eastAsia="Meiryo UI" w:hAnsi="Meiryo UI" w:hint="eastAsia"/>
          <w:szCs w:val="21"/>
        </w:rPr>
        <w:t>）</w:t>
      </w:r>
      <w:r w:rsidRPr="001237AE">
        <w:rPr>
          <w:rFonts w:ascii="Meiryo UI" w:eastAsia="Meiryo UI" w:hAnsi="Meiryo UI" w:hint="eastAsia"/>
          <w:szCs w:val="21"/>
        </w:rPr>
        <w:t>確定申告書控等のコピー</w:t>
      </w:r>
    </w:p>
    <w:p w14:paraId="54505391" w14:textId="77777777" w:rsidR="00A466E8" w:rsidRDefault="00A466E8" w:rsidP="00A4395D">
      <w:pPr>
        <w:spacing w:line="300" w:lineRule="exact"/>
        <w:ind w:leftChars="100" w:left="210"/>
        <w:rPr>
          <w:rFonts w:ascii="Meiryo UI" w:eastAsia="Meiryo UI" w:hAnsi="Meiryo UI"/>
          <w:szCs w:val="21"/>
        </w:rPr>
      </w:pPr>
    </w:p>
    <w:p w14:paraId="28A2C7A8" w14:textId="7CBA22C6" w:rsidR="00A466E8" w:rsidRDefault="00A466E8" w:rsidP="00B725BF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※申請者及び配偶者について、定職収入がない場合は、</w:t>
      </w:r>
      <w:r w:rsidR="00B725BF" w:rsidRPr="00B725BF">
        <w:rPr>
          <w:rFonts w:ascii="Meiryo UI" w:eastAsia="Meiryo UI" w:hAnsi="Meiryo UI" w:hint="eastAsia"/>
          <w:szCs w:val="21"/>
        </w:rPr>
        <w:t>市町村民税の2023年度（令和５年度）課税証明書（2022年１月～12月分）を添付すること。（自治体によっては「所得証明書」）</w:t>
      </w:r>
      <w:r>
        <w:rPr>
          <w:rFonts w:ascii="Meiryo UI" w:eastAsia="Meiryo UI" w:hAnsi="Meiryo UI" w:hint="eastAsia"/>
          <w:szCs w:val="21"/>
        </w:rPr>
        <w:t>を提出すること。</w:t>
      </w:r>
    </w:p>
    <w:p w14:paraId="1DDE0586" w14:textId="77777777" w:rsidR="00B725BF" w:rsidRDefault="00B725BF" w:rsidP="00B725BF">
      <w:pPr>
        <w:spacing w:line="300" w:lineRule="exact"/>
        <w:rPr>
          <w:rFonts w:ascii="Meiryo UI" w:eastAsia="Meiryo UI" w:hAnsi="Meiryo UI"/>
          <w:szCs w:val="21"/>
        </w:rPr>
      </w:pPr>
    </w:p>
    <w:p w14:paraId="35BABD92" w14:textId="4263E206" w:rsidR="00B725BF" w:rsidRPr="001237AE" w:rsidRDefault="00B725BF" w:rsidP="003B5136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※その他、申請内容に応じて追加書類の提出を求める場合がある。</w:t>
      </w:r>
    </w:p>
    <w:p w14:paraId="07D233AE" w14:textId="77777777" w:rsidR="00612B6F" w:rsidRDefault="001237AE" w:rsidP="00612B6F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 w:rsidRPr="001237AE">
        <w:rPr>
          <w:rFonts w:ascii="Meiryo UI" w:eastAsia="Meiryo UI" w:hAnsi="Meiryo UI" w:hint="eastAsia"/>
          <w:szCs w:val="21"/>
        </w:rPr>
        <w:br w:type="page"/>
      </w:r>
      <w:r w:rsidR="00120AF5">
        <w:rPr>
          <w:rFonts w:ascii="Meiryo UI" w:eastAsia="Meiryo UI" w:hAnsi="Meiryo UI"/>
          <w:b/>
          <w:noProof/>
          <w:kern w:val="0"/>
          <w:sz w:val="24"/>
          <w:szCs w:val="24"/>
        </w:rPr>
        <w:lastRenderedPageBreak/>
        <w:pict w14:anchorId="0BBFFADA">
          <v:shape id="_x0000_s2074" type="#_x0000_t202" style="position:absolute;left:0;text-align:left;margin-left:188.45pt;margin-top:-15.7pt;width:152.6pt;height:40.8pt;z-index:251657728" filled="f" stroked="f">
            <v:textbox inset="5.85pt,.7pt,5.85pt,.7pt">
              <w:txbxContent>
                <w:p w14:paraId="68A6C5FF" w14:textId="77777777" w:rsidR="00612B6F" w:rsidRPr="004350F0" w:rsidRDefault="00612B6F" w:rsidP="00612B6F">
                  <w:pPr>
                    <w:jc w:val="center"/>
                    <w:rPr>
                      <w:color w:val="FF0000"/>
                      <w:sz w:val="48"/>
                    </w:rPr>
                  </w:pPr>
                  <w:r w:rsidRPr="004350F0">
                    <w:rPr>
                      <w:rFonts w:hint="eastAsia"/>
                      <w:color w:val="FF0000"/>
                      <w:sz w:val="48"/>
                    </w:rPr>
                    <w:t>【</w:t>
                  </w:r>
                  <w:r w:rsidRPr="004350F0">
                    <w:rPr>
                      <w:color w:val="FF0000"/>
                      <w:sz w:val="48"/>
                    </w:rPr>
                    <w:t>記入例</w:t>
                  </w:r>
                  <w:r w:rsidRPr="004350F0">
                    <w:rPr>
                      <w:rFonts w:hint="eastAsia"/>
                      <w:color w:val="FF0000"/>
                      <w:sz w:val="48"/>
                    </w:rPr>
                    <w:t>】</w:t>
                  </w:r>
                </w:p>
              </w:txbxContent>
            </v:textbox>
          </v:shape>
        </w:pict>
      </w:r>
      <w:r w:rsidR="00120AF5">
        <w:rPr>
          <w:noProof/>
        </w:rPr>
        <w:pict w14:anchorId="5F073EFB">
          <v:shape id="_x0000_s2073" type="#_x0000_t202" style="position:absolute;left:0;text-align:left;margin-left:416.3pt;margin-top:.35pt;width:93.75pt;height:24.7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">
            <v:textbox inset="5.85pt,.7pt,5.85pt,.7pt">
              <w:txbxContent>
                <w:p w14:paraId="57BB07FD" w14:textId="77777777" w:rsidR="00612B6F" w:rsidRDefault="00612B6F" w:rsidP="00612B6F">
                  <w:pPr>
                    <w:spacing w:line="440" w:lineRule="exact"/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rFonts w:hint="eastAsia"/>
                      <w:b/>
                      <w:sz w:val="28"/>
                      <w:szCs w:val="28"/>
                    </w:rPr>
                    <w:t>大学院生用</w:t>
                  </w:r>
                </w:p>
              </w:txbxContent>
            </v:textbox>
          </v:shape>
        </w:pict>
      </w:r>
    </w:p>
    <w:p w14:paraId="26153DCE" w14:textId="77777777" w:rsidR="00612B6F" w:rsidRDefault="00612B6F" w:rsidP="00612B6F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</w:p>
    <w:p w14:paraId="7CBF4704" w14:textId="77777777" w:rsidR="0031765D" w:rsidRDefault="0031765D" w:rsidP="0031765D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511455BE" w14:textId="77777777" w:rsidR="0031765D" w:rsidRPr="006C6352" w:rsidRDefault="0031765D" w:rsidP="0031765D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4年度（第16期）　派遣留学生申請希望者用</w:t>
      </w:r>
    </w:p>
    <w:p w14:paraId="142A4C71" w14:textId="77777777" w:rsidR="0031765D" w:rsidRPr="00A10FF5" w:rsidRDefault="0031765D" w:rsidP="0031765D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用チェックリスト（申請者記入）</w:t>
      </w:r>
    </w:p>
    <w:p w14:paraId="35C34C8A" w14:textId="77777777" w:rsidR="0031765D" w:rsidRPr="005045AF" w:rsidRDefault="0031765D" w:rsidP="0031765D">
      <w:pPr>
        <w:spacing w:before="120" w:after="120" w:line="360" w:lineRule="exact"/>
        <w:jc w:val="center"/>
        <w:rPr>
          <w:rFonts w:ascii="Meiryo UI" w:eastAsia="Meiryo UI" w:hAnsi="Meiryo UI"/>
          <w:b/>
          <w:sz w:val="32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9"/>
        <w:gridCol w:w="2540"/>
        <w:gridCol w:w="1701"/>
        <w:gridCol w:w="3828"/>
      </w:tblGrid>
      <w:tr w:rsidR="0031765D" w:rsidRPr="006C6352" w14:paraId="31DA8228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205C1A88" w14:textId="77777777" w:rsidR="0031765D" w:rsidRPr="006C6352" w:rsidRDefault="0031765D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</w:rPr>
            </w:pPr>
            <w:r w:rsidRPr="006C6352">
              <w:rPr>
                <w:rFonts w:ascii="Meiryo UI" w:eastAsia="Meiryo UI" w:hAnsi="Meiryo UI" w:hint="eastAsia"/>
              </w:rPr>
              <w:t>記入</w:t>
            </w:r>
            <w:r w:rsidRPr="006C6352">
              <w:rPr>
                <w:rFonts w:ascii="Meiryo UI" w:eastAsia="Meiryo UI" w:hAnsi="Meiryo UI"/>
              </w:rPr>
              <w:t>日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0872A96D" w14:textId="3E9A6DAA" w:rsidR="0031765D" w:rsidRPr="003B5136" w:rsidRDefault="0031765D" w:rsidP="004C6809">
            <w:pPr>
              <w:spacing w:before="100" w:beforeAutospacing="1" w:after="100" w:afterAutospacing="1" w:line="280" w:lineRule="exact"/>
              <w:ind w:firstLineChars="100" w:firstLine="210"/>
              <w:rPr>
                <w:rFonts w:ascii="Meiryo UI" w:eastAsia="Meiryo UI" w:hAnsi="Meiryo UI"/>
                <w:color w:val="FF0000"/>
              </w:rPr>
            </w:pPr>
            <w:r w:rsidRPr="003B5136">
              <w:rPr>
                <w:rFonts w:ascii="Meiryo UI" w:eastAsia="Meiryo UI" w:hAnsi="Meiryo UI"/>
                <w:color w:val="FF0000"/>
              </w:rPr>
              <w:t>2023年12月20日</w:t>
            </w:r>
          </w:p>
        </w:tc>
      </w:tr>
      <w:tr w:rsidR="0031765D" w:rsidRPr="006C6352" w14:paraId="06FD3051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26BFFDEB" w14:textId="0482F1E8" w:rsidR="0031765D" w:rsidRPr="006C6352" w:rsidRDefault="0031765D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w w:val="80"/>
              </w:rPr>
            </w:pPr>
            <w:r w:rsidRPr="006C6352">
              <w:rPr>
                <w:rFonts w:ascii="Meiryo UI" w:eastAsia="Meiryo UI" w:hAnsi="Meiryo UI" w:hint="eastAsia"/>
                <w:w w:val="80"/>
              </w:rPr>
              <w:t>所属</w:t>
            </w:r>
            <w:r>
              <w:rPr>
                <w:rFonts w:ascii="Meiryo UI" w:eastAsia="Meiryo UI" w:hAnsi="Meiryo UI" w:hint="eastAsia"/>
                <w:w w:val="80"/>
              </w:rPr>
              <w:t>研究科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2E7CDB7E" w14:textId="4606CAA3" w:rsidR="0031765D" w:rsidRPr="00120AF5" w:rsidRDefault="0031765D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</w:rPr>
            </w:pPr>
            <w:r w:rsidRPr="00120AF5">
              <w:rPr>
                <w:rFonts w:ascii="Meiryo UI" w:eastAsia="Meiryo UI" w:hAnsi="Meiryo UI" w:hint="eastAsia"/>
                <w:color w:val="FF0000"/>
              </w:rPr>
              <w:t>●●学研究科</w:t>
            </w:r>
          </w:p>
        </w:tc>
      </w:tr>
      <w:tr w:rsidR="0031765D" w:rsidRPr="006C6352" w14:paraId="28259832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3A33481A" w14:textId="77777777" w:rsidR="0031765D" w:rsidRPr="006C6352" w:rsidRDefault="0031765D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</w:rPr>
            </w:pPr>
            <w:r w:rsidRPr="006C6352">
              <w:rPr>
                <w:rFonts w:ascii="Meiryo UI" w:eastAsia="Meiryo UI" w:hAnsi="Meiryo UI" w:hint="eastAsia"/>
              </w:rPr>
              <w:t>学籍番号</w:t>
            </w:r>
          </w:p>
        </w:tc>
        <w:tc>
          <w:tcPr>
            <w:tcW w:w="254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5C61DB85" w14:textId="142ADDE1" w:rsidR="0031765D" w:rsidRPr="00120AF5" w:rsidRDefault="00120AF5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</w:rPr>
            </w:pPr>
            <w:r w:rsidRPr="00120AF5">
              <w:rPr>
                <w:rFonts w:ascii="Meiryo UI" w:eastAsia="Meiryo UI" w:hAnsi="Meiryo UI" w:hint="eastAsia"/>
                <w:color w:val="FF0000"/>
              </w:rPr>
              <w:t>XXXXXXE</w:t>
            </w:r>
          </w:p>
        </w:tc>
        <w:tc>
          <w:tcPr>
            <w:tcW w:w="1701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312F617F" w14:textId="77777777" w:rsidR="0031765D" w:rsidRPr="006C6352" w:rsidRDefault="0031765D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</w:rPr>
            </w:pPr>
            <w:r w:rsidRPr="006C6352">
              <w:rPr>
                <w:rFonts w:ascii="Meiryo UI" w:eastAsia="Meiryo UI" w:hAnsi="Meiryo UI" w:hint="eastAsia"/>
              </w:rPr>
              <w:t>学生</w:t>
            </w:r>
            <w:r w:rsidRPr="006C6352">
              <w:rPr>
                <w:rFonts w:ascii="Meiryo UI" w:eastAsia="Meiryo UI" w:hAnsi="Meiryo UI"/>
              </w:rPr>
              <w:t>氏名</w:t>
            </w:r>
          </w:p>
        </w:tc>
        <w:tc>
          <w:tcPr>
            <w:tcW w:w="3828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01BC195C" w14:textId="2129FEA5" w:rsidR="0031765D" w:rsidRPr="00120AF5" w:rsidRDefault="0031765D" w:rsidP="004C6809">
            <w:pPr>
              <w:spacing w:line="280" w:lineRule="exact"/>
              <w:rPr>
                <w:rFonts w:ascii="Meiryo UI" w:eastAsia="Meiryo UI" w:hAnsi="Meiryo UI"/>
                <w:color w:val="FF0000"/>
              </w:rPr>
            </w:pPr>
            <w:r w:rsidRPr="00120AF5">
              <w:rPr>
                <w:rFonts w:ascii="Meiryo UI" w:eastAsia="Meiryo UI" w:hAnsi="Meiryo UI" w:hint="eastAsia"/>
                <w:color w:val="FF0000"/>
              </w:rPr>
              <w:t>琉大　一郎</w:t>
            </w:r>
          </w:p>
        </w:tc>
      </w:tr>
    </w:tbl>
    <w:p w14:paraId="454C6B5E" w14:textId="77777777" w:rsidR="0031765D" w:rsidRPr="001237AE" w:rsidRDefault="0031765D" w:rsidP="0031765D">
      <w:pPr>
        <w:spacing w:line="300" w:lineRule="exact"/>
        <w:rPr>
          <w:rFonts w:ascii="Meiryo UI" w:eastAsia="Meiryo UI" w:hAnsi="Meiryo UI"/>
          <w:szCs w:val="21"/>
        </w:rPr>
      </w:pPr>
    </w:p>
    <w:p w14:paraId="1FBFBE48" w14:textId="77777777" w:rsidR="0031765D" w:rsidRDefault="0031765D" w:rsidP="0031765D">
      <w:pPr>
        <w:spacing w:line="300" w:lineRule="exact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●申請者と配偶者（夫又は妻）について、下表に必要事項を記入すること。</w:t>
      </w:r>
    </w:p>
    <w:p w14:paraId="19F38E6D" w14:textId="77777777" w:rsidR="0031765D" w:rsidRPr="001237AE" w:rsidRDefault="0031765D" w:rsidP="0031765D">
      <w:pPr>
        <w:spacing w:line="300" w:lineRule="exact"/>
        <w:ind w:left="630" w:hangingChars="300" w:hanging="630"/>
        <w:rPr>
          <w:rFonts w:ascii="Meiryo UI" w:eastAsia="Meiryo UI" w:hAnsi="Meiryo UI"/>
          <w:szCs w:val="21"/>
        </w:rPr>
      </w:pPr>
    </w:p>
    <w:tbl>
      <w:tblPr>
        <w:tblW w:w="1023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3"/>
        <w:gridCol w:w="1559"/>
        <w:gridCol w:w="1559"/>
        <w:gridCol w:w="1418"/>
        <w:gridCol w:w="1559"/>
        <w:gridCol w:w="1242"/>
        <w:gridCol w:w="1340"/>
      </w:tblGrid>
      <w:tr w:rsidR="0031765D" w:rsidRPr="001237AE" w14:paraId="15DF6FA5" w14:textId="77777777" w:rsidTr="004C6809">
        <w:trPr>
          <w:trHeight w:val="99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vAlign w:val="center"/>
            <w:hideMark/>
          </w:tcPr>
          <w:p w14:paraId="2FAB9CE7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申請者</w:t>
            </w:r>
          </w:p>
        </w:tc>
        <w:tc>
          <w:tcPr>
            <w:tcW w:w="99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5AF1153" w14:textId="77777777" w:rsidR="0031765D" w:rsidRDefault="0031765D" w:rsidP="004C6809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87AF7" w14:textId="77777777" w:rsidR="0031765D" w:rsidRPr="001237AE" w:rsidRDefault="0031765D" w:rsidP="004C6809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アルバイト等収入（金額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9D21916" w14:textId="77777777" w:rsidR="0031765D" w:rsidRPr="001237AE" w:rsidRDefault="0031765D" w:rsidP="004C6809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父母等からの給付額</w:t>
            </w:r>
          </w:p>
        </w:tc>
        <w:tc>
          <w:tcPr>
            <w:tcW w:w="141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96C83" w14:textId="77777777" w:rsidR="0031765D" w:rsidRPr="001237AE" w:rsidRDefault="0031765D" w:rsidP="004C6809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奨学金受給額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6649975" w14:textId="77777777" w:rsidR="0031765D" w:rsidRPr="001237AE" w:rsidRDefault="0031765D" w:rsidP="004C6809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（奨学金を受給した場合）</w:t>
            </w:r>
            <w:r w:rsidRPr="001237AE">
              <w:rPr>
                <w:rFonts w:ascii="Meiryo UI" w:eastAsia="Meiryo UI" w:hAnsi="Meiryo UI" w:hint="eastAsia"/>
                <w:szCs w:val="21"/>
              </w:rPr>
              <w:t>奨学金</w:t>
            </w: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名</w:t>
            </w:r>
            <w:r w:rsidRPr="001237AE">
              <w:rPr>
                <w:rFonts w:ascii="Meiryo UI" w:eastAsia="Meiryo UI" w:hAnsi="Meiryo UI" w:hint="eastAsia"/>
                <w:szCs w:val="21"/>
              </w:rPr>
              <w:t>、月額、給付期間</w:t>
            </w:r>
          </w:p>
        </w:tc>
        <w:tc>
          <w:tcPr>
            <w:tcW w:w="124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FFC5E" w14:textId="77777777" w:rsidR="0031765D" w:rsidRPr="001237AE" w:rsidRDefault="0031765D" w:rsidP="004C6809">
            <w:pPr>
              <w:spacing w:before="100" w:beforeAutospacing="1" w:after="100" w:afterAutospacing="1" w:line="280" w:lineRule="exact"/>
              <w:ind w:rightChars="-54" w:right="-113"/>
              <w:jc w:val="lef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定職収入の有無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153FA" w14:textId="77777777" w:rsidR="0031765D" w:rsidRPr="001237AE" w:rsidRDefault="0031765D" w:rsidP="004C6809">
            <w:pPr>
              <w:spacing w:before="100" w:beforeAutospacing="1" w:after="100" w:afterAutospacing="1" w:line="28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sz w:val="20"/>
                <w:szCs w:val="20"/>
              </w:rPr>
              <w:t>書類の添付（✓）</w:t>
            </w:r>
          </w:p>
        </w:tc>
      </w:tr>
      <w:tr w:rsidR="0031765D" w:rsidRPr="001237AE" w14:paraId="67D756A6" w14:textId="77777777" w:rsidTr="004C6809">
        <w:trPr>
          <w:trHeight w:hRule="exact" w:val="1205"/>
        </w:trPr>
        <w:tc>
          <w:tcPr>
            <w:tcW w:w="567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  <w:hideMark/>
          </w:tcPr>
          <w:p w14:paraId="37CACDE8" w14:textId="77777777" w:rsidR="0031765D" w:rsidRPr="001237AE" w:rsidRDefault="0031765D" w:rsidP="004C6809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A4A0343" w14:textId="77777777" w:rsidR="0031765D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前年</w:t>
            </w:r>
          </w:p>
          <w:p w14:paraId="046C1435" w14:textId="77777777" w:rsidR="0031765D" w:rsidRPr="001237AE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/>
                <w:sz w:val="14"/>
                <w:szCs w:val="14"/>
              </w:rPr>
              <w:t>(</w:t>
            </w:r>
            <w:r w:rsidRPr="004C6809">
              <w:rPr>
                <w:rFonts w:ascii="Meiryo UI" w:eastAsia="Meiryo UI" w:hAnsi="Meiryo UI"/>
                <w:sz w:val="14"/>
                <w:szCs w:val="14"/>
              </w:rPr>
              <w:t>2022年1</w:t>
            </w:r>
            <w:r>
              <w:rPr>
                <w:rFonts w:ascii="Meiryo UI" w:eastAsia="Meiryo UI" w:hAnsi="Meiryo UI" w:hint="eastAsia"/>
                <w:sz w:val="14"/>
                <w:szCs w:val="14"/>
              </w:rPr>
              <w:t>～12月)</w:t>
            </w:r>
          </w:p>
        </w:tc>
        <w:tc>
          <w:tcPr>
            <w:tcW w:w="155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FFA43" w14:textId="69417E86" w:rsidR="0031765D" w:rsidRPr="001237AE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3B5136">
              <w:rPr>
                <w:rFonts w:ascii="Meiryo UI" w:eastAsia="Meiryo UI" w:hAnsi="Meiryo UI"/>
                <w:color w:val="FF0000"/>
                <w:szCs w:val="21"/>
              </w:rPr>
              <w:t>720,000</w:t>
            </w: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440C158" w14:textId="7D03727E" w:rsidR="0031765D" w:rsidRPr="001237AE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3B5136">
              <w:rPr>
                <w:rFonts w:ascii="Meiryo UI" w:eastAsia="Meiryo UI" w:hAnsi="Meiryo UI"/>
                <w:color w:val="FF0000"/>
                <w:szCs w:val="21"/>
              </w:rPr>
              <w:t>500,000</w:t>
            </w: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41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6211D" w14:textId="7279566B" w:rsidR="0031765D" w:rsidRPr="001237AE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3B5136">
              <w:rPr>
                <w:rFonts w:ascii="Meiryo UI" w:eastAsia="Meiryo UI" w:hAnsi="Meiryo UI"/>
                <w:color w:val="FF0000"/>
                <w:sz w:val="20"/>
                <w:szCs w:val="20"/>
              </w:rPr>
              <w:t>450,000</w:t>
            </w: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BBB8522" w14:textId="77777777" w:rsidR="0031765D" w:rsidRPr="003B5136" w:rsidRDefault="0031765D" w:rsidP="0031765D">
            <w:pPr>
              <w:spacing w:line="300" w:lineRule="exact"/>
              <w:jc w:val="left"/>
              <w:rPr>
                <w:rFonts w:ascii="Meiryo UI" w:eastAsia="Meiryo UI" w:hAnsi="Meiryo UI"/>
                <w:color w:val="FF0000"/>
                <w:sz w:val="16"/>
                <w:szCs w:val="16"/>
              </w:rPr>
            </w:pPr>
            <w:r w:rsidRPr="003B5136">
              <w:rPr>
                <w:rFonts w:ascii="Meiryo UI" w:eastAsia="Meiryo UI" w:hAnsi="Meiryo UI"/>
                <w:color w:val="FF0000"/>
                <w:sz w:val="16"/>
                <w:szCs w:val="16"/>
              </w:rPr>
              <w:t>ABC財団奨学金</w:t>
            </w:r>
          </w:p>
          <w:p w14:paraId="33EF15B6" w14:textId="77777777" w:rsidR="0031765D" w:rsidRPr="003B5136" w:rsidRDefault="0031765D" w:rsidP="0031765D">
            <w:pPr>
              <w:spacing w:line="300" w:lineRule="exact"/>
              <w:jc w:val="left"/>
              <w:rPr>
                <w:rFonts w:ascii="Meiryo UI" w:eastAsia="Meiryo UI" w:hAnsi="Meiryo UI"/>
                <w:color w:val="FF0000"/>
                <w:sz w:val="16"/>
                <w:szCs w:val="16"/>
              </w:rPr>
            </w:pPr>
            <w:r w:rsidRPr="003B5136">
              <w:rPr>
                <w:rFonts w:ascii="Meiryo UI" w:eastAsia="Meiryo UI" w:hAnsi="Meiryo UI"/>
                <w:color w:val="FF0000"/>
                <w:sz w:val="16"/>
                <w:szCs w:val="16"/>
              </w:rPr>
              <w:t>5万円/月</w:t>
            </w:r>
          </w:p>
          <w:p w14:paraId="7620AEF8" w14:textId="77777777" w:rsidR="0031765D" w:rsidRPr="003B5136" w:rsidRDefault="0031765D" w:rsidP="0031765D">
            <w:pPr>
              <w:spacing w:line="300" w:lineRule="exact"/>
              <w:jc w:val="left"/>
              <w:rPr>
                <w:rFonts w:ascii="Meiryo UI" w:eastAsia="Meiryo UI" w:hAnsi="Meiryo UI"/>
                <w:color w:val="FF0000"/>
                <w:sz w:val="16"/>
                <w:szCs w:val="16"/>
              </w:rPr>
            </w:pPr>
            <w:r w:rsidRPr="003B5136">
              <w:rPr>
                <w:rFonts w:ascii="Meiryo UI" w:eastAsia="Meiryo UI" w:hAnsi="Meiryo UI"/>
                <w:color w:val="FF0000"/>
                <w:sz w:val="16"/>
                <w:szCs w:val="16"/>
              </w:rPr>
              <w:t>2022年4月-</w:t>
            </w:r>
          </w:p>
          <w:p w14:paraId="24712EB4" w14:textId="5EE567B6" w:rsidR="0031765D" w:rsidRPr="004C6809" w:rsidRDefault="0031765D" w:rsidP="0031765D">
            <w:pPr>
              <w:spacing w:line="300" w:lineRule="exact"/>
              <w:jc w:val="left"/>
              <w:rPr>
                <w:rFonts w:ascii="Meiryo UI" w:eastAsia="Meiryo UI" w:hAnsi="Meiryo UI"/>
                <w:sz w:val="16"/>
                <w:szCs w:val="16"/>
              </w:rPr>
            </w:pPr>
            <w:r w:rsidRPr="003B5136">
              <w:rPr>
                <w:rFonts w:ascii="Meiryo UI" w:eastAsia="Meiryo UI" w:hAnsi="Meiryo UI"/>
                <w:color w:val="FF0000"/>
                <w:sz w:val="16"/>
                <w:szCs w:val="16"/>
              </w:rPr>
              <w:t>2022年12月</w:t>
            </w:r>
          </w:p>
        </w:tc>
        <w:tc>
          <w:tcPr>
            <w:tcW w:w="124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968B6" w14:textId="363E581E" w:rsidR="0031765D" w:rsidRPr="003B5136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color w:val="FF0000"/>
                <w:szCs w:val="21"/>
              </w:rPr>
            </w:pPr>
            <w:r w:rsidRPr="003B5136">
              <w:rPr>
                <w:rFonts w:ascii="Meiryo UI" w:eastAsia="Meiryo UI" w:hAnsi="Meiryo UI" w:hint="eastAsia"/>
                <w:color w:val="FF0000"/>
                <w:szCs w:val="21"/>
              </w:rPr>
              <w:t>無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2E63B" w14:textId="47841E34" w:rsidR="0031765D" w:rsidRPr="00120AF5" w:rsidRDefault="00120AF5" w:rsidP="004C6809">
            <w:pPr>
              <w:spacing w:line="300" w:lineRule="exact"/>
              <w:jc w:val="center"/>
              <w:rPr>
                <w:rFonts w:ascii="Meiryo UI" w:eastAsia="Meiryo UI" w:hAnsi="Meiryo UI"/>
                <w:color w:val="FF0000"/>
                <w:szCs w:val="21"/>
              </w:rPr>
            </w:pPr>
            <w:r w:rsidRPr="00120AF5">
              <w:rPr>
                <w:rFonts w:ascii="Meiryo UI" w:eastAsia="Meiryo UI" w:hAnsi="Meiryo UI" w:hint="eastAsia"/>
                <w:color w:val="FF0000"/>
                <w:szCs w:val="21"/>
              </w:rPr>
              <w:t>✔</w:t>
            </w:r>
          </w:p>
        </w:tc>
      </w:tr>
      <w:tr w:rsidR="0031765D" w:rsidRPr="001237AE" w14:paraId="6F866D5E" w14:textId="77777777" w:rsidTr="004C6809">
        <w:trPr>
          <w:trHeight w:hRule="exact" w:val="1205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B2409C0" w14:textId="77777777" w:rsidR="0031765D" w:rsidRPr="001237AE" w:rsidRDefault="0031765D" w:rsidP="004C6809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096F6B9" w14:textId="77777777" w:rsidR="0031765D" w:rsidRPr="004C6809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 w:val="18"/>
                <w:szCs w:val="18"/>
              </w:rPr>
            </w:pPr>
            <w:r w:rsidRPr="004C6809">
              <w:rPr>
                <w:rFonts w:ascii="Meiryo UI" w:eastAsia="Meiryo UI" w:hAnsi="Meiryo UI" w:hint="eastAsia"/>
                <w:sz w:val="18"/>
                <w:szCs w:val="18"/>
              </w:rPr>
              <w:t>本年見込</w:t>
            </w:r>
          </w:p>
          <w:p w14:paraId="7A83E73A" w14:textId="77777777" w:rsidR="0031765D" w:rsidRPr="004C6809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 w:val="16"/>
                <w:szCs w:val="16"/>
              </w:rPr>
            </w:pPr>
            <w:r w:rsidRPr="00764377">
              <w:rPr>
                <w:rFonts w:ascii="Meiryo UI" w:eastAsia="Meiryo UI" w:hAnsi="Meiryo UI" w:hint="eastAsia"/>
                <w:sz w:val="16"/>
                <w:szCs w:val="16"/>
              </w:rPr>
              <w:t>（前年と変動が</w:t>
            </w:r>
            <w:r w:rsidRPr="004C6809">
              <w:rPr>
                <w:rFonts w:ascii="Meiryo UI" w:eastAsia="Meiryo UI" w:hAnsi="Meiryo UI" w:hint="eastAsia"/>
                <w:sz w:val="16"/>
                <w:szCs w:val="16"/>
              </w:rPr>
              <w:t>ある</w:t>
            </w:r>
            <w:r>
              <w:rPr>
                <w:rFonts w:ascii="Meiryo UI" w:eastAsia="Meiryo UI" w:hAnsi="Meiryo UI" w:hint="eastAsia"/>
                <w:sz w:val="16"/>
                <w:szCs w:val="16"/>
              </w:rPr>
              <w:t>場合のみ）</w:t>
            </w:r>
          </w:p>
        </w:tc>
        <w:tc>
          <w:tcPr>
            <w:tcW w:w="155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A9BF9" w14:textId="58B257BE" w:rsidR="0031765D" w:rsidRPr="001237AE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4E7BB2" w14:textId="77777777" w:rsidR="0031765D" w:rsidRPr="001237AE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41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C2624" w14:textId="77777777" w:rsidR="0031765D" w:rsidRPr="001237AE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D80220D" w14:textId="77777777" w:rsidR="0031765D" w:rsidRPr="004C6809" w:rsidRDefault="0031765D" w:rsidP="004C6809">
            <w:pPr>
              <w:spacing w:line="300" w:lineRule="exact"/>
              <w:jc w:val="left"/>
              <w:rPr>
                <w:rFonts w:ascii="Meiryo UI" w:eastAsia="Meiryo UI" w:hAnsi="Meiryo UI"/>
                <w:sz w:val="16"/>
                <w:szCs w:val="16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70094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DD58E" w14:textId="553861A5" w:rsidR="0031765D" w:rsidRPr="001237AE" w:rsidRDefault="00120AF5" w:rsidP="003B5136">
            <w:pPr>
              <w:spacing w:line="300" w:lineRule="exac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/>
                <w:noProof/>
                <w:szCs w:val="21"/>
              </w:rPr>
              <w:pict w14:anchorId="6F06C8FC">
                <v:shape id="_x0000_s2078" type="#_x0000_t32" style="position:absolute;left:0;text-align:left;margin-left:-5.15pt;margin-top:.6pt;width:64.9pt;height:56.95pt;flip:x;z-index:251660800;mso-position-horizontal-relative:text;mso-position-vertical-relative:text" o:connectortype="straight"/>
              </w:pict>
            </w:r>
          </w:p>
        </w:tc>
      </w:tr>
    </w:tbl>
    <w:p w14:paraId="131EA59D" w14:textId="77777777" w:rsidR="0031765D" w:rsidRPr="001237AE" w:rsidRDefault="0031765D" w:rsidP="0031765D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2"/>
        <w:gridCol w:w="1076"/>
        <w:gridCol w:w="1180"/>
        <w:gridCol w:w="2349"/>
        <w:gridCol w:w="4903"/>
      </w:tblGrid>
      <w:tr w:rsidR="0031765D" w:rsidRPr="001237AE" w14:paraId="3554739E" w14:textId="77777777" w:rsidTr="003B5136">
        <w:trPr>
          <w:trHeight w:val="1241"/>
        </w:trPr>
        <w:tc>
          <w:tcPr>
            <w:tcW w:w="7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9C43242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配偶者</w:t>
            </w:r>
          </w:p>
        </w:tc>
        <w:tc>
          <w:tcPr>
            <w:tcW w:w="10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6C8C6A0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配偶者の有無</w:t>
            </w:r>
          </w:p>
        </w:tc>
        <w:tc>
          <w:tcPr>
            <w:tcW w:w="118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F78A7E4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配偶者の定職収入の有無</w:t>
            </w:r>
          </w:p>
        </w:tc>
        <w:tc>
          <w:tcPr>
            <w:tcW w:w="23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D9F68" w14:textId="77777777" w:rsidR="0031765D" w:rsidRDefault="0031765D" w:rsidP="004C6809">
            <w:pPr>
              <w:spacing w:line="30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（定職収入がある場合</w:t>
            </w:r>
            <w:r>
              <w:rPr>
                <w:rFonts w:ascii="Meiryo UI" w:eastAsia="Meiryo UI" w:hAnsi="Meiryo UI" w:hint="eastAsia"/>
                <w:w w:val="80"/>
                <w:szCs w:val="21"/>
              </w:rPr>
              <w:t>のみ</w:t>
            </w: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）</w:t>
            </w:r>
          </w:p>
          <w:p w14:paraId="656940DB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  <w:r w:rsidRPr="001237AE">
              <w:rPr>
                <w:rFonts w:ascii="Meiryo UI" w:eastAsia="Meiryo UI" w:hAnsi="Meiryo UI" w:hint="eastAsia"/>
                <w:szCs w:val="21"/>
              </w:rPr>
              <w:t>書類の添付（✓）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9F6DD" w14:textId="77777777" w:rsidR="0031765D" w:rsidRDefault="0031765D" w:rsidP="004C6809">
            <w:pPr>
              <w:spacing w:line="30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（定職収入がある場合</w:t>
            </w:r>
            <w:r>
              <w:rPr>
                <w:rFonts w:ascii="Meiryo UI" w:eastAsia="Meiryo UI" w:hAnsi="Meiryo UI" w:hint="eastAsia"/>
                <w:w w:val="80"/>
                <w:szCs w:val="21"/>
              </w:rPr>
              <w:t>のみ</w:t>
            </w:r>
            <w:r w:rsidRPr="001237AE">
              <w:rPr>
                <w:rFonts w:ascii="Meiryo UI" w:eastAsia="Meiryo UI" w:hAnsi="Meiryo UI" w:hint="eastAsia"/>
                <w:w w:val="80"/>
                <w:szCs w:val="21"/>
              </w:rPr>
              <w:t>）</w:t>
            </w:r>
          </w:p>
          <w:p w14:paraId="57B045F0" w14:textId="77777777" w:rsidR="0031765D" w:rsidRDefault="0031765D" w:rsidP="004C6809">
            <w:pPr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本年の収入・所得金額見込み</w:t>
            </w:r>
          </w:p>
          <w:p w14:paraId="2077F73C" w14:textId="77777777" w:rsidR="0031765D" w:rsidRPr="001237AE" w:rsidRDefault="0031765D" w:rsidP="004C6809">
            <w:pPr>
              <w:spacing w:line="300" w:lineRule="exact"/>
              <w:jc w:val="left"/>
              <w:rPr>
                <w:rFonts w:ascii="Meiryo UI" w:eastAsia="Meiryo UI" w:hAnsi="Meiryo UI"/>
                <w:w w:val="80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※前年と変動がある場合のみ記入</w:t>
            </w:r>
          </w:p>
        </w:tc>
      </w:tr>
      <w:tr w:rsidR="0031765D" w:rsidRPr="001237AE" w14:paraId="1F5A0A38" w14:textId="77777777" w:rsidTr="003B5136">
        <w:trPr>
          <w:trHeight w:hRule="exact" w:val="950"/>
        </w:trPr>
        <w:tc>
          <w:tcPr>
            <w:tcW w:w="7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E43E6E" w14:textId="77777777" w:rsidR="0031765D" w:rsidRPr="001237AE" w:rsidRDefault="0031765D" w:rsidP="004C6809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663BC71E" w14:textId="77777777" w:rsidR="0031765D" w:rsidRDefault="0031765D" w:rsidP="003B5136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180" w:type="dxa"/>
            <w:vMerge w:val="restart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1E52BCD7" w14:textId="77777777" w:rsidR="0031765D" w:rsidRDefault="0031765D" w:rsidP="003B5136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2349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67235001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136A4" w14:textId="77777777" w:rsidR="0031765D" w:rsidRDefault="0031765D" w:rsidP="004C6809">
            <w:pPr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給与所得：　　　　　　　　　　　　　　　　　　　円</w:t>
            </w:r>
          </w:p>
        </w:tc>
      </w:tr>
      <w:tr w:rsidR="0031765D" w:rsidRPr="001237AE" w14:paraId="66301339" w14:textId="77777777" w:rsidTr="003B5136">
        <w:trPr>
          <w:trHeight w:hRule="exact" w:val="950"/>
        </w:trPr>
        <w:tc>
          <w:tcPr>
            <w:tcW w:w="7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C46DB9C" w14:textId="77777777" w:rsidR="0031765D" w:rsidRPr="001237AE" w:rsidRDefault="0031765D" w:rsidP="004C6809">
            <w:pPr>
              <w:widowControl/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076" w:type="dxa"/>
            <w:vMerge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563E4A3" w14:textId="77777777" w:rsidR="0031765D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1180" w:type="dxa"/>
            <w:vMerge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4470973" w14:textId="77777777" w:rsidR="0031765D" w:rsidRDefault="0031765D" w:rsidP="004C6809">
            <w:pPr>
              <w:spacing w:line="300" w:lineRule="exact"/>
              <w:jc w:val="right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2349" w:type="dxa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23827" w14:textId="77777777" w:rsidR="0031765D" w:rsidRPr="001237AE" w:rsidRDefault="0031765D" w:rsidP="004C6809">
            <w:pPr>
              <w:spacing w:line="300" w:lineRule="exact"/>
              <w:jc w:val="center"/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EC8F" w14:textId="77777777" w:rsidR="0031765D" w:rsidRPr="001237AE" w:rsidRDefault="0031765D" w:rsidP="004C6809">
            <w:pPr>
              <w:spacing w:line="300" w:lineRule="exact"/>
              <w:jc w:val="left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給与所得以外：　　　　　　　　　　　　　　　　円</w:t>
            </w:r>
          </w:p>
        </w:tc>
      </w:tr>
    </w:tbl>
    <w:p w14:paraId="5D5E537D" w14:textId="77777777" w:rsidR="0031765D" w:rsidRPr="001237AE" w:rsidRDefault="0031765D" w:rsidP="0031765D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</w:p>
    <w:p w14:paraId="51E99535" w14:textId="77777777" w:rsidR="007670CB" w:rsidRDefault="007670CB" w:rsidP="007670CB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添付書類</w:t>
      </w:r>
    </w:p>
    <w:p w14:paraId="090DE6DA" w14:textId="77777777" w:rsidR="007670CB" w:rsidRDefault="007670CB" w:rsidP="007670CB">
      <w:pPr>
        <w:numPr>
          <w:ilvl w:val="0"/>
          <w:numId w:val="3"/>
        </w:num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定職収入がある場合（本人及び配偶者）</w:t>
      </w:r>
    </w:p>
    <w:p w14:paraId="755DEF71" w14:textId="77777777" w:rsidR="007670CB" w:rsidRPr="00B725BF" w:rsidRDefault="007670CB" w:rsidP="007670CB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・給与所得者の場合･･･直近（2022年1月～12月分）の源泉徴収票のコピー</w:t>
      </w:r>
    </w:p>
    <w:p w14:paraId="2FB7AF5F" w14:textId="77777777" w:rsidR="007670CB" w:rsidRDefault="007670CB" w:rsidP="007670CB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・給与所得以外の場合･･･直近（2022年1月～12月分）確定申告書控等のコピー</w:t>
      </w:r>
    </w:p>
    <w:p w14:paraId="34CFA9F4" w14:textId="77777777" w:rsidR="007670CB" w:rsidRDefault="007670CB" w:rsidP="007670CB">
      <w:pPr>
        <w:numPr>
          <w:ilvl w:val="0"/>
          <w:numId w:val="3"/>
        </w:num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定職収入がない場合（本人及び配偶者）</w:t>
      </w:r>
    </w:p>
    <w:p w14:paraId="1DB7B256" w14:textId="77777777" w:rsidR="007670CB" w:rsidRDefault="007670CB" w:rsidP="007670CB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市町村民税の2023年度（令和５年度）課税証明書（2022年１月～12月分）を添付すること。（自治体によっては「所得証明書」）</w:t>
      </w:r>
    </w:p>
    <w:p w14:paraId="2B4145AA" w14:textId="77777777" w:rsidR="007670CB" w:rsidRPr="007670CB" w:rsidRDefault="007670CB" w:rsidP="007670CB">
      <w:pPr>
        <w:spacing w:line="300" w:lineRule="exact"/>
        <w:ind w:left="720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※本人については、（3）、（4）がある場合でも、（1）がない場合は提出してください。</w:t>
      </w:r>
    </w:p>
    <w:p w14:paraId="021A5BFC" w14:textId="77777777" w:rsidR="007670CB" w:rsidRDefault="007670CB" w:rsidP="007670CB">
      <w:pPr>
        <w:numPr>
          <w:ilvl w:val="0"/>
          <w:numId w:val="3"/>
        </w:num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lastRenderedPageBreak/>
        <w:t>アルバイト収入がある場合（本人のみ）</w:t>
      </w:r>
    </w:p>
    <w:p w14:paraId="48478220" w14:textId="77777777" w:rsidR="007670CB" w:rsidRDefault="007670CB" w:rsidP="007670CB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アルバイト先の源泉徴収票、給与支払証明書等</w:t>
      </w:r>
    </w:p>
    <w:p w14:paraId="7A57EC93" w14:textId="77777777" w:rsidR="007670CB" w:rsidRDefault="007670CB" w:rsidP="007670CB">
      <w:pPr>
        <w:numPr>
          <w:ilvl w:val="0"/>
          <w:numId w:val="3"/>
        </w:num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奨学金を受けている場合（本人のみ）</w:t>
      </w:r>
    </w:p>
    <w:p w14:paraId="1A1BCA47" w14:textId="77777777" w:rsidR="007670CB" w:rsidRPr="00B725BF" w:rsidRDefault="007670CB" w:rsidP="007670CB">
      <w:pPr>
        <w:spacing w:line="300" w:lineRule="exact"/>
        <w:ind w:left="720"/>
        <w:rPr>
          <w:rFonts w:ascii="Meiryo UI" w:eastAsia="Meiryo UI" w:hAnsi="Meiryo UI"/>
          <w:szCs w:val="21"/>
        </w:rPr>
      </w:pPr>
      <w:r w:rsidRPr="00B725BF">
        <w:rPr>
          <w:rFonts w:ascii="Meiryo UI" w:eastAsia="Meiryo UI" w:hAnsi="Meiryo UI" w:hint="eastAsia"/>
          <w:szCs w:val="21"/>
        </w:rPr>
        <w:t>奨学生採用決定通知、 奨学金受給額を証明する書類の写し</w:t>
      </w:r>
    </w:p>
    <w:p w14:paraId="372BB779" w14:textId="77777777" w:rsidR="007670CB" w:rsidRDefault="007670CB" w:rsidP="007670CB">
      <w:pPr>
        <w:spacing w:line="300" w:lineRule="exact"/>
        <w:rPr>
          <w:rFonts w:ascii="Meiryo UI" w:eastAsia="Meiryo UI" w:hAnsi="Meiryo UI"/>
          <w:szCs w:val="21"/>
        </w:rPr>
      </w:pPr>
    </w:p>
    <w:p w14:paraId="232A60D8" w14:textId="77777777" w:rsidR="007670CB" w:rsidRPr="001237AE" w:rsidRDefault="007670CB" w:rsidP="007670CB">
      <w:pPr>
        <w:spacing w:line="300" w:lineRule="exact"/>
        <w:ind w:left="210" w:hangingChars="100" w:hanging="210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※アルバイト等には、ＲＡやＴＡも含む。</w:t>
      </w:r>
    </w:p>
    <w:p w14:paraId="2BD207AD" w14:textId="77777777" w:rsidR="007670CB" w:rsidRPr="001237AE" w:rsidRDefault="007670CB" w:rsidP="007670CB">
      <w:pPr>
        <w:spacing w:beforeLines="50" w:before="145" w:line="300" w:lineRule="exact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※「定職収入」には、アルバイト等収入、父母等からの給付、奨学金の受給は含まない。</w:t>
      </w:r>
    </w:p>
    <w:p w14:paraId="337D3D15" w14:textId="77777777" w:rsidR="007670CB" w:rsidRPr="001237AE" w:rsidRDefault="007670CB" w:rsidP="007670CB">
      <w:pPr>
        <w:spacing w:beforeLines="50" w:before="145" w:line="300" w:lineRule="exact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※申請者及び配偶者について、定職収入がある場合は、下記の書類も併せて提出すること。</w:t>
      </w:r>
    </w:p>
    <w:p w14:paraId="669D222C" w14:textId="77777777" w:rsidR="007670CB" w:rsidRPr="001237AE" w:rsidRDefault="007670CB" w:rsidP="007670CB">
      <w:pPr>
        <w:spacing w:line="300" w:lineRule="exact"/>
        <w:ind w:leftChars="100" w:left="210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・給与所得者の場合･･･</w:t>
      </w:r>
      <w:r>
        <w:rPr>
          <w:rFonts w:ascii="Meiryo UI" w:eastAsia="Meiryo UI" w:hAnsi="Meiryo UI" w:hint="eastAsia"/>
          <w:szCs w:val="21"/>
        </w:rPr>
        <w:t>直近（2022</w:t>
      </w:r>
      <w:r w:rsidRPr="001237AE">
        <w:rPr>
          <w:rFonts w:ascii="Meiryo UI" w:eastAsia="Meiryo UI" w:hAnsi="Meiryo UI" w:hint="eastAsia"/>
          <w:szCs w:val="21"/>
        </w:rPr>
        <w:t>年</w:t>
      </w:r>
      <w:r>
        <w:rPr>
          <w:rFonts w:ascii="Meiryo UI" w:eastAsia="Meiryo UI" w:hAnsi="Meiryo UI" w:hint="eastAsia"/>
          <w:szCs w:val="21"/>
        </w:rPr>
        <w:t>1月～12月</w:t>
      </w:r>
      <w:r w:rsidRPr="001237AE">
        <w:rPr>
          <w:rFonts w:ascii="Meiryo UI" w:eastAsia="Meiryo UI" w:hAnsi="Meiryo UI" w:hint="eastAsia"/>
          <w:szCs w:val="21"/>
        </w:rPr>
        <w:t>分</w:t>
      </w:r>
      <w:r>
        <w:rPr>
          <w:rFonts w:ascii="Meiryo UI" w:eastAsia="Meiryo UI" w:hAnsi="Meiryo UI" w:hint="eastAsia"/>
          <w:szCs w:val="21"/>
        </w:rPr>
        <w:t>）</w:t>
      </w:r>
      <w:r w:rsidRPr="001237AE">
        <w:rPr>
          <w:rFonts w:ascii="Meiryo UI" w:eastAsia="Meiryo UI" w:hAnsi="Meiryo UI" w:hint="eastAsia"/>
          <w:szCs w:val="21"/>
        </w:rPr>
        <w:t>の源泉徴収票のコピー</w:t>
      </w:r>
    </w:p>
    <w:p w14:paraId="3534E021" w14:textId="77777777" w:rsidR="007670CB" w:rsidRDefault="007670CB" w:rsidP="007670CB">
      <w:pPr>
        <w:spacing w:line="300" w:lineRule="exact"/>
        <w:ind w:leftChars="100" w:left="210"/>
        <w:rPr>
          <w:rFonts w:ascii="Meiryo UI" w:eastAsia="Meiryo UI" w:hAnsi="Meiryo UI"/>
          <w:szCs w:val="21"/>
        </w:rPr>
      </w:pPr>
      <w:r w:rsidRPr="001237AE">
        <w:rPr>
          <w:rFonts w:ascii="Meiryo UI" w:eastAsia="Meiryo UI" w:hAnsi="Meiryo UI" w:hint="eastAsia"/>
          <w:szCs w:val="21"/>
        </w:rPr>
        <w:t>・給与所得以外の場合･･･</w:t>
      </w:r>
      <w:r>
        <w:rPr>
          <w:rFonts w:ascii="Meiryo UI" w:eastAsia="Meiryo UI" w:hAnsi="Meiryo UI" w:hint="eastAsia"/>
          <w:szCs w:val="21"/>
        </w:rPr>
        <w:t>直近（2022</w:t>
      </w:r>
      <w:r w:rsidRPr="001237AE">
        <w:rPr>
          <w:rFonts w:ascii="Meiryo UI" w:eastAsia="Meiryo UI" w:hAnsi="Meiryo UI" w:hint="eastAsia"/>
          <w:szCs w:val="21"/>
        </w:rPr>
        <w:t>年</w:t>
      </w:r>
      <w:r>
        <w:rPr>
          <w:rFonts w:ascii="Meiryo UI" w:eastAsia="Meiryo UI" w:hAnsi="Meiryo UI" w:hint="eastAsia"/>
          <w:szCs w:val="21"/>
        </w:rPr>
        <w:t>1月～12月</w:t>
      </w:r>
      <w:r w:rsidRPr="001237AE">
        <w:rPr>
          <w:rFonts w:ascii="Meiryo UI" w:eastAsia="Meiryo UI" w:hAnsi="Meiryo UI" w:hint="eastAsia"/>
          <w:szCs w:val="21"/>
        </w:rPr>
        <w:t>分</w:t>
      </w:r>
      <w:r>
        <w:rPr>
          <w:rFonts w:ascii="Meiryo UI" w:eastAsia="Meiryo UI" w:hAnsi="Meiryo UI" w:hint="eastAsia"/>
          <w:szCs w:val="21"/>
        </w:rPr>
        <w:t>）</w:t>
      </w:r>
      <w:r w:rsidRPr="001237AE">
        <w:rPr>
          <w:rFonts w:ascii="Meiryo UI" w:eastAsia="Meiryo UI" w:hAnsi="Meiryo UI" w:hint="eastAsia"/>
          <w:szCs w:val="21"/>
        </w:rPr>
        <w:t>確定申告書控等のコピー</w:t>
      </w:r>
    </w:p>
    <w:p w14:paraId="48872C47" w14:textId="77777777" w:rsidR="007670CB" w:rsidRDefault="007670CB" w:rsidP="007670CB">
      <w:pPr>
        <w:spacing w:line="300" w:lineRule="exact"/>
        <w:ind w:leftChars="100" w:left="210"/>
        <w:rPr>
          <w:rFonts w:ascii="Meiryo UI" w:eastAsia="Meiryo UI" w:hAnsi="Meiryo UI"/>
          <w:szCs w:val="21"/>
        </w:rPr>
      </w:pPr>
    </w:p>
    <w:p w14:paraId="04BA74EA" w14:textId="77777777" w:rsidR="007670CB" w:rsidRDefault="007670CB" w:rsidP="007670CB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※申請者及び配偶者について、定職収入がない場合は、</w:t>
      </w:r>
      <w:r w:rsidRPr="00B725BF">
        <w:rPr>
          <w:rFonts w:ascii="Meiryo UI" w:eastAsia="Meiryo UI" w:hAnsi="Meiryo UI" w:hint="eastAsia"/>
          <w:szCs w:val="21"/>
        </w:rPr>
        <w:t>市町村民税の2023年度（令和５年度）課税証明書（2022年１月～12月分）を添付すること。（自治体によっては「所得証明書」）</w:t>
      </w:r>
      <w:r>
        <w:rPr>
          <w:rFonts w:ascii="Meiryo UI" w:eastAsia="Meiryo UI" w:hAnsi="Meiryo UI" w:hint="eastAsia"/>
          <w:szCs w:val="21"/>
        </w:rPr>
        <w:t>を提出すること。</w:t>
      </w:r>
    </w:p>
    <w:p w14:paraId="0023F5AD" w14:textId="77777777" w:rsidR="007670CB" w:rsidRDefault="007670CB" w:rsidP="007670CB">
      <w:pPr>
        <w:spacing w:line="300" w:lineRule="exact"/>
        <w:rPr>
          <w:rFonts w:ascii="Meiryo UI" w:eastAsia="Meiryo UI" w:hAnsi="Meiryo UI"/>
          <w:szCs w:val="21"/>
        </w:rPr>
      </w:pPr>
    </w:p>
    <w:p w14:paraId="7E9497F4" w14:textId="77777777" w:rsidR="007670CB" w:rsidRPr="001237AE" w:rsidRDefault="007670CB" w:rsidP="007670CB">
      <w:pPr>
        <w:spacing w:line="300" w:lineRule="exact"/>
        <w:rPr>
          <w:rFonts w:ascii="Meiryo UI" w:eastAsia="Meiryo UI" w:hAnsi="Meiryo UI"/>
          <w:szCs w:val="21"/>
        </w:rPr>
      </w:pPr>
      <w:r>
        <w:rPr>
          <w:rFonts w:ascii="Meiryo UI" w:eastAsia="Meiryo UI" w:hAnsi="Meiryo UI" w:hint="eastAsia"/>
          <w:szCs w:val="21"/>
        </w:rPr>
        <w:t>※その他、申請内容に応じて追加書類の提出を求める場合がある。</w:t>
      </w:r>
    </w:p>
    <w:p w14:paraId="367FB87F" w14:textId="2035C522" w:rsidR="00A466E8" w:rsidRPr="00A466E8" w:rsidRDefault="00A466E8" w:rsidP="0031765D">
      <w:pPr>
        <w:spacing w:line="360" w:lineRule="exact"/>
        <w:jc w:val="center"/>
        <w:rPr>
          <w:rFonts w:ascii="Meiryo UI" w:eastAsia="Meiryo UI" w:hAnsi="Meiryo UI"/>
          <w:szCs w:val="21"/>
        </w:rPr>
      </w:pPr>
    </w:p>
    <w:sectPr w:rsidR="00A466E8" w:rsidRPr="00A466E8" w:rsidSect="008F7F93">
      <w:headerReference w:type="default" r:id="rId7"/>
      <w:footerReference w:type="default" r:id="rId8"/>
      <w:pgSz w:w="11906" w:h="16838" w:code="9"/>
      <w:pgMar w:top="1418" w:right="851" w:bottom="1134" w:left="851" w:header="340" w:footer="680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B179D" w14:textId="77777777" w:rsidR="001538B7" w:rsidRDefault="001538B7" w:rsidP="009E06E7">
      <w:r>
        <w:separator/>
      </w:r>
    </w:p>
  </w:endnote>
  <w:endnote w:type="continuationSeparator" w:id="0">
    <w:p w14:paraId="0C2D5613" w14:textId="77777777" w:rsidR="001538B7" w:rsidRDefault="001538B7" w:rsidP="009E0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86FBF" w14:textId="5506E47A" w:rsidR="00C4043B" w:rsidRPr="00914B8F" w:rsidRDefault="00C4043B" w:rsidP="00C4043B">
    <w:pPr>
      <w:pStyle w:val="a5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B65AF" w14:textId="77777777" w:rsidR="001538B7" w:rsidRDefault="001538B7" w:rsidP="009E06E7">
      <w:r>
        <w:separator/>
      </w:r>
    </w:p>
  </w:footnote>
  <w:footnote w:type="continuationSeparator" w:id="0">
    <w:p w14:paraId="63F63F84" w14:textId="77777777" w:rsidR="001538B7" w:rsidRDefault="001538B7" w:rsidP="009E0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F4C7B" w14:textId="77777777" w:rsidR="008C76CB" w:rsidRDefault="008C76C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04AB1"/>
    <w:multiLevelType w:val="hybridMultilevel"/>
    <w:tmpl w:val="EA541D52"/>
    <w:lvl w:ilvl="0" w:tplc="85081A8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74E2D1F"/>
    <w:multiLevelType w:val="hybridMultilevel"/>
    <w:tmpl w:val="D43C82CC"/>
    <w:lvl w:ilvl="0" w:tplc="B9F0A89C">
      <w:numFmt w:val="bullet"/>
      <w:lvlText w:val="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" w15:restartNumberingAfterBreak="0">
    <w:nsid w:val="4E2945D5"/>
    <w:multiLevelType w:val="hybridMultilevel"/>
    <w:tmpl w:val="7E82B898"/>
    <w:lvl w:ilvl="0" w:tplc="D16CC59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597905620">
    <w:abstractNumId w:val="1"/>
  </w:num>
  <w:num w:numId="2" w16cid:durableId="363605139">
    <w:abstractNumId w:val="0"/>
  </w:num>
  <w:num w:numId="3" w16cid:durableId="6383872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dirty"/>
  <w:doNotTrackMoves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MDc1NLc0MbU0MDBQ0lEKTi0uzszPAykwrQUAvuSk8SwAAAA="/>
  </w:docVars>
  <w:rsids>
    <w:rsidRoot w:val="0085223A"/>
    <w:rsid w:val="000005CA"/>
    <w:rsid w:val="00000EE2"/>
    <w:rsid w:val="00005391"/>
    <w:rsid w:val="000131E1"/>
    <w:rsid w:val="00023E59"/>
    <w:rsid w:val="0003746E"/>
    <w:rsid w:val="00055D38"/>
    <w:rsid w:val="00064118"/>
    <w:rsid w:val="00067514"/>
    <w:rsid w:val="00070181"/>
    <w:rsid w:val="00070ECE"/>
    <w:rsid w:val="00072B32"/>
    <w:rsid w:val="00074335"/>
    <w:rsid w:val="000A4CFE"/>
    <w:rsid w:val="000D6C98"/>
    <w:rsid w:val="000E42FD"/>
    <w:rsid w:val="0010086E"/>
    <w:rsid w:val="00120AF5"/>
    <w:rsid w:val="001237AE"/>
    <w:rsid w:val="00152989"/>
    <w:rsid w:val="001538B7"/>
    <w:rsid w:val="00170517"/>
    <w:rsid w:val="00186842"/>
    <w:rsid w:val="001B6130"/>
    <w:rsid w:val="001B72D1"/>
    <w:rsid w:val="00203940"/>
    <w:rsid w:val="00211B54"/>
    <w:rsid w:val="002404A3"/>
    <w:rsid w:val="002678D3"/>
    <w:rsid w:val="00271C2F"/>
    <w:rsid w:val="00294A51"/>
    <w:rsid w:val="002A6B8D"/>
    <w:rsid w:val="002B77A2"/>
    <w:rsid w:val="002D129D"/>
    <w:rsid w:val="002D7355"/>
    <w:rsid w:val="002F769E"/>
    <w:rsid w:val="00302DD3"/>
    <w:rsid w:val="003076B0"/>
    <w:rsid w:val="0031765D"/>
    <w:rsid w:val="00322A11"/>
    <w:rsid w:val="00332263"/>
    <w:rsid w:val="003335C1"/>
    <w:rsid w:val="00356886"/>
    <w:rsid w:val="00376758"/>
    <w:rsid w:val="00396C99"/>
    <w:rsid w:val="003A0EA1"/>
    <w:rsid w:val="003A5817"/>
    <w:rsid w:val="003A5A4F"/>
    <w:rsid w:val="003B3700"/>
    <w:rsid w:val="003B44B6"/>
    <w:rsid w:val="003B5136"/>
    <w:rsid w:val="003F4477"/>
    <w:rsid w:val="00407F97"/>
    <w:rsid w:val="00410CEF"/>
    <w:rsid w:val="004350F0"/>
    <w:rsid w:val="004464D7"/>
    <w:rsid w:val="0047246C"/>
    <w:rsid w:val="004840D2"/>
    <w:rsid w:val="0048761F"/>
    <w:rsid w:val="004C0D86"/>
    <w:rsid w:val="004D546F"/>
    <w:rsid w:val="004D577C"/>
    <w:rsid w:val="004E7E97"/>
    <w:rsid w:val="0050043A"/>
    <w:rsid w:val="005045AF"/>
    <w:rsid w:val="0050466D"/>
    <w:rsid w:val="005126EB"/>
    <w:rsid w:val="005153FF"/>
    <w:rsid w:val="00525EA7"/>
    <w:rsid w:val="0054516B"/>
    <w:rsid w:val="00556E6E"/>
    <w:rsid w:val="00564307"/>
    <w:rsid w:val="005812D2"/>
    <w:rsid w:val="005910D5"/>
    <w:rsid w:val="005911CF"/>
    <w:rsid w:val="005D2DB3"/>
    <w:rsid w:val="005D7392"/>
    <w:rsid w:val="005F5B9C"/>
    <w:rsid w:val="00612B6F"/>
    <w:rsid w:val="00621A3B"/>
    <w:rsid w:val="0068172D"/>
    <w:rsid w:val="00681BF9"/>
    <w:rsid w:val="0068413E"/>
    <w:rsid w:val="00693D58"/>
    <w:rsid w:val="006B23A3"/>
    <w:rsid w:val="006C6352"/>
    <w:rsid w:val="006D2873"/>
    <w:rsid w:val="006F5B6C"/>
    <w:rsid w:val="00707FFB"/>
    <w:rsid w:val="007153C0"/>
    <w:rsid w:val="00734A50"/>
    <w:rsid w:val="007407A6"/>
    <w:rsid w:val="0074261B"/>
    <w:rsid w:val="00745D70"/>
    <w:rsid w:val="0075732C"/>
    <w:rsid w:val="00764377"/>
    <w:rsid w:val="0076472F"/>
    <w:rsid w:val="007670CB"/>
    <w:rsid w:val="007D7F9D"/>
    <w:rsid w:val="00844B2B"/>
    <w:rsid w:val="0085223A"/>
    <w:rsid w:val="008A630D"/>
    <w:rsid w:val="008B0B2E"/>
    <w:rsid w:val="008B6A92"/>
    <w:rsid w:val="008C5D54"/>
    <w:rsid w:val="008C76CB"/>
    <w:rsid w:val="008E0ABC"/>
    <w:rsid w:val="008E3346"/>
    <w:rsid w:val="008E7AFB"/>
    <w:rsid w:val="008F7F93"/>
    <w:rsid w:val="009069D4"/>
    <w:rsid w:val="00912CCC"/>
    <w:rsid w:val="00913A4E"/>
    <w:rsid w:val="00914B8F"/>
    <w:rsid w:val="009447D7"/>
    <w:rsid w:val="00950977"/>
    <w:rsid w:val="00973F3A"/>
    <w:rsid w:val="00990586"/>
    <w:rsid w:val="009976FB"/>
    <w:rsid w:val="009A41FD"/>
    <w:rsid w:val="009A7123"/>
    <w:rsid w:val="009E06E7"/>
    <w:rsid w:val="009E0E8A"/>
    <w:rsid w:val="009E2D65"/>
    <w:rsid w:val="00A15B61"/>
    <w:rsid w:val="00A31175"/>
    <w:rsid w:val="00A4395D"/>
    <w:rsid w:val="00A466E8"/>
    <w:rsid w:val="00A46A07"/>
    <w:rsid w:val="00A5761E"/>
    <w:rsid w:val="00A81B4E"/>
    <w:rsid w:val="00A85275"/>
    <w:rsid w:val="00A96643"/>
    <w:rsid w:val="00AB5745"/>
    <w:rsid w:val="00AC51D1"/>
    <w:rsid w:val="00AE169F"/>
    <w:rsid w:val="00AE498A"/>
    <w:rsid w:val="00AF706D"/>
    <w:rsid w:val="00B04B16"/>
    <w:rsid w:val="00B05E8F"/>
    <w:rsid w:val="00B14A66"/>
    <w:rsid w:val="00B22B94"/>
    <w:rsid w:val="00B47086"/>
    <w:rsid w:val="00B64875"/>
    <w:rsid w:val="00B66696"/>
    <w:rsid w:val="00B725BF"/>
    <w:rsid w:val="00B75BB8"/>
    <w:rsid w:val="00B96479"/>
    <w:rsid w:val="00BA44CF"/>
    <w:rsid w:val="00BA638C"/>
    <w:rsid w:val="00BB714D"/>
    <w:rsid w:val="00BC6314"/>
    <w:rsid w:val="00BE3E35"/>
    <w:rsid w:val="00C0213E"/>
    <w:rsid w:val="00C20082"/>
    <w:rsid w:val="00C4043B"/>
    <w:rsid w:val="00C47699"/>
    <w:rsid w:val="00C47CF3"/>
    <w:rsid w:val="00C5517B"/>
    <w:rsid w:val="00C62585"/>
    <w:rsid w:val="00C77395"/>
    <w:rsid w:val="00C9666F"/>
    <w:rsid w:val="00CA4AE1"/>
    <w:rsid w:val="00CC639E"/>
    <w:rsid w:val="00CF352F"/>
    <w:rsid w:val="00D052F6"/>
    <w:rsid w:val="00D145F8"/>
    <w:rsid w:val="00D40BDE"/>
    <w:rsid w:val="00D51995"/>
    <w:rsid w:val="00D6149B"/>
    <w:rsid w:val="00D70DE3"/>
    <w:rsid w:val="00DA4DFC"/>
    <w:rsid w:val="00DB391B"/>
    <w:rsid w:val="00DC0932"/>
    <w:rsid w:val="00DD2A4B"/>
    <w:rsid w:val="00DE4B4C"/>
    <w:rsid w:val="00E1125A"/>
    <w:rsid w:val="00E30544"/>
    <w:rsid w:val="00E645DD"/>
    <w:rsid w:val="00E678AD"/>
    <w:rsid w:val="00EA1224"/>
    <w:rsid w:val="00EA6070"/>
    <w:rsid w:val="00EA6687"/>
    <w:rsid w:val="00EB2D6C"/>
    <w:rsid w:val="00EC3015"/>
    <w:rsid w:val="00EE5A37"/>
    <w:rsid w:val="00EF2C19"/>
    <w:rsid w:val="00EF6BE0"/>
    <w:rsid w:val="00F11039"/>
    <w:rsid w:val="00F2688E"/>
    <w:rsid w:val="00F36470"/>
    <w:rsid w:val="00F624D2"/>
    <w:rsid w:val="00F9094C"/>
    <w:rsid w:val="00FA62AC"/>
    <w:rsid w:val="00FD20ED"/>
    <w:rsid w:val="00FD23F4"/>
    <w:rsid w:val="00FE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1">
      <v:textbox inset="5.85pt,.7pt,5.85pt,.7pt"/>
    </o:shapedefaults>
    <o:shapelayout v:ext="edit">
      <o:idmap v:ext="edit" data="2"/>
      <o:rules v:ext="edit">
        <o:r id="V:Rule3" type="connector" idref="#_x0000_s2078"/>
        <o:r id="V:Rule4" type="connector" idref="#_x0000_s2079"/>
      </o:rules>
    </o:shapelayout>
  </w:shapeDefaults>
  <w:decimalSymbol w:val="."/>
  <w:listSeparator w:val=","/>
  <w14:docId w14:val="1094309B"/>
  <w15:chartTrackingRefBased/>
  <w15:docId w15:val="{1A1E787B-E190-42B3-83E2-1EA8449B8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70CB"/>
    <w:pPr>
      <w:widowControl w:val="0"/>
      <w:jc w:val="both"/>
    </w:pPr>
    <w:rPr>
      <w:rFonts w:ascii="ＭＳ ゴシック" w:eastAsia="ＭＳ ゴシック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E06E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E06E7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C47CF3"/>
    <w:rPr>
      <w:rFonts w:ascii="Arial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C47CF3"/>
    <w:rPr>
      <w:rFonts w:ascii="Arial" w:eastAsia="ＭＳ ゴシック" w:hAnsi="Arial" w:cs="Times New Roman"/>
      <w:kern w:val="2"/>
      <w:sz w:val="18"/>
      <w:szCs w:val="18"/>
    </w:rPr>
  </w:style>
  <w:style w:type="table" w:styleId="a9">
    <w:name w:val="Table Grid"/>
    <w:basedOn w:val="a1"/>
    <w:uiPriority w:val="59"/>
    <w:rsid w:val="00740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semiHidden/>
    <w:unhideWhenUsed/>
    <w:rsid w:val="009976FB"/>
    <w:rPr>
      <w:strike w:val="0"/>
      <w:dstrike w:val="0"/>
      <w:color w:val="005EAD"/>
      <w:u w:val="none"/>
      <w:effect w:val="none"/>
    </w:rPr>
  </w:style>
  <w:style w:type="character" w:styleId="ab">
    <w:name w:val="annotation reference"/>
    <w:uiPriority w:val="99"/>
    <w:semiHidden/>
    <w:unhideWhenUsed/>
    <w:rsid w:val="00322A11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22A11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322A11"/>
    <w:rPr>
      <w:rFonts w:ascii="ＭＳ ゴシック" w:eastAsia="ＭＳ ゴシック"/>
      <w:kern w:val="2"/>
      <w:sz w:val="21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22A11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322A11"/>
    <w:rPr>
      <w:rFonts w:ascii="ＭＳ ゴシック" w:eastAsia="ＭＳ ゴシック"/>
      <w:b/>
      <w:bCs/>
      <w:kern w:val="2"/>
      <w:sz w:val="21"/>
      <w:szCs w:val="22"/>
    </w:rPr>
  </w:style>
  <w:style w:type="paragraph" w:styleId="af0">
    <w:name w:val="Revision"/>
    <w:hidden/>
    <w:uiPriority w:val="99"/>
    <w:semiHidden/>
    <w:rsid w:val="00F624D2"/>
    <w:rPr>
      <w:rFonts w:ascii="ＭＳ ゴシック" w:eastAsia="ＭＳ ゴシック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9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2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331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1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6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76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8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96973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08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4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he Ryukyus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U(University of the Ryukyus)</dc:creator>
  <cp:keywords/>
  <dc:description/>
  <cp:lastModifiedBy>村山　依利紗(国際教育課)</cp:lastModifiedBy>
  <cp:revision>7</cp:revision>
  <cp:lastPrinted>2020-11-30T05:33:00Z</cp:lastPrinted>
  <dcterms:created xsi:type="dcterms:W3CDTF">2023-01-24T08:45:00Z</dcterms:created>
  <dcterms:modified xsi:type="dcterms:W3CDTF">2023-12-12T09:24:00Z</dcterms:modified>
</cp:coreProperties>
</file>